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ADED10" w14:textId="77777777" w:rsidR="008A254C" w:rsidRPr="00BC3D7E" w:rsidRDefault="008A254C" w:rsidP="008A254C">
      <w:pPr>
        <w:pStyle w:val="Heading1"/>
        <w:jc w:val="center"/>
      </w:pPr>
      <w:r w:rsidRPr="00BC3D7E">
        <w:t>Frank Matthew Tighe</w:t>
      </w:r>
    </w:p>
    <w:p w14:paraId="366C3F7A" w14:textId="77777777" w:rsidR="008A254C" w:rsidRDefault="008A254C" w:rsidP="008A254C">
      <w:pPr>
        <w:jc w:val="center"/>
        <w:rPr>
          <w:rFonts w:asciiTheme="majorHAnsi" w:hAnsiTheme="majorHAnsi"/>
        </w:rPr>
      </w:pPr>
      <w:r w:rsidRPr="00BC3D7E">
        <w:rPr>
          <w:rFonts w:asciiTheme="majorHAnsi" w:hAnsiTheme="majorHAnsi"/>
        </w:rPr>
        <w:t>5 Wynyard Drive, Morley Leeds, LS27 9NA</w:t>
      </w:r>
      <w:r>
        <w:rPr>
          <w:rFonts w:asciiTheme="majorHAnsi" w:hAnsiTheme="majorHAnsi"/>
        </w:rPr>
        <w:t xml:space="preserve"> </w:t>
      </w:r>
    </w:p>
    <w:p w14:paraId="71CBFBCA" w14:textId="77777777" w:rsidR="008A254C" w:rsidRPr="004E1D9D" w:rsidRDefault="007D0E69" w:rsidP="008A254C">
      <w:pPr>
        <w:jc w:val="center"/>
        <w:rPr>
          <w:rFonts w:asciiTheme="majorHAnsi" w:hAnsiTheme="majorHAnsi"/>
        </w:rPr>
      </w:pPr>
      <w:hyperlink r:id="rId7" w:history="1">
        <w:r w:rsidR="008A254C" w:rsidRPr="00D17C6C">
          <w:rPr>
            <w:rStyle w:val="Hyperlink"/>
            <w:rFonts w:asciiTheme="majorHAnsi" w:hAnsiTheme="majorHAnsi"/>
          </w:rPr>
          <w:t>frank@mrtighe.co.uk</w:t>
        </w:r>
      </w:hyperlink>
      <w:r w:rsidR="008A254C">
        <w:rPr>
          <w:rFonts w:asciiTheme="majorHAnsi" w:hAnsiTheme="majorHAnsi"/>
        </w:rPr>
        <w:t xml:space="preserve"> 07811430098</w:t>
      </w:r>
    </w:p>
    <w:p w14:paraId="398777BC" w14:textId="77777777" w:rsidR="008A254C" w:rsidRDefault="008A254C" w:rsidP="008A254C">
      <w:pPr>
        <w:pStyle w:val="Heading2"/>
      </w:pPr>
      <w:r>
        <w:t>Personal Statement</w:t>
      </w:r>
    </w:p>
    <w:p w14:paraId="6724639B" w14:textId="6497A816" w:rsidR="0090565F" w:rsidRDefault="008A51AA" w:rsidP="008A254C">
      <w:pPr>
        <w:rPr>
          <w:rFonts w:asciiTheme="majorHAnsi" w:hAnsiTheme="majorHAnsi"/>
        </w:rPr>
      </w:pPr>
      <w:r>
        <w:rPr>
          <w:rFonts w:asciiTheme="majorHAnsi" w:hAnsiTheme="majorHAnsi"/>
        </w:rPr>
        <w:t>A Microsoft engineer</w:t>
      </w:r>
      <w:r w:rsidR="008A254C">
        <w:rPr>
          <w:rFonts w:asciiTheme="majorHAnsi" w:hAnsiTheme="majorHAnsi"/>
        </w:rPr>
        <w:t xml:space="preserve"> with</w:t>
      </w:r>
      <w:r w:rsidR="0090565F">
        <w:rPr>
          <w:rFonts w:asciiTheme="majorHAnsi" w:hAnsiTheme="majorHAnsi"/>
        </w:rPr>
        <w:t xml:space="preserve"> extensive hypervisor</w:t>
      </w:r>
      <w:r w:rsidR="008A254C">
        <w:rPr>
          <w:rFonts w:asciiTheme="majorHAnsi" w:hAnsiTheme="majorHAnsi"/>
        </w:rPr>
        <w:t xml:space="preserve"> </w:t>
      </w:r>
      <w:r w:rsidR="0090565F">
        <w:rPr>
          <w:rFonts w:asciiTheme="majorHAnsi" w:hAnsiTheme="majorHAnsi"/>
        </w:rPr>
        <w:t>knowledge in VMware and Hyper-</w:t>
      </w:r>
      <w:r w:rsidR="003028AE">
        <w:rPr>
          <w:rFonts w:asciiTheme="majorHAnsi" w:hAnsiTheme="majorHAnsi"/>
        </w:rPr>
        <w:t>V</w:t>
      </w:r>
      <w:r w:rsidR="008A254C">
        <w:rPr>
          <w:rFonts w:asciiTheme="majorHAnsi" w:hAnsiTheme="majorHAnsi"/>
        </w:rPr>
        <w:t xml:space="preserve">. </w:t>
      </w:r>
      <w:r w:rsidR="00D65E7E">
        <w:rPr>
          <w:rFonts w:asciiTheme="majorHAnsi" w:hAnsiTheme="majorHAnsi"/>
        </w:rPr>
        <w:t>I have a</w:t>
      </w:r>
      <w:r w:rsidR="008A254C">
        <w:rPr>
          <w:rFonts w:asciiTheme="majorHAnsi" w:hAnsiTheme="majorHAnsi"/>
        </w:rPr>
        <w:t xml:space="preserve"> h</w:t>
      </w:r>
      <w:r w:rsidR="008A254C" w:rsidRPr="00BC3D7E">
        <w:rPr>
          <w:rFonts w:asciiTheme="majorHAnsi" w:hAnsiTheme="majorHAnsi"/>
        </w:rPr>
        <w:t>i</w:t>
      </w:r>
      <w:r w:rsidR="008A254C">
        <w:rPr>
          <w:rFonts w:asciiTheme="majorHAnsi" w:hAnsiTheme="majorHAnsi"/>
        </w:rPr>
        <w:t>gh level of</w:t>
      </w:r>
      <w:r w:rsidR="003028AE">
        <w:rPr>
          <w:rFonts w:asciiTheme="majorHAnsi" w:hAnsiTheme="majorHAnsi"/>
        </w:rPr>
        <w:t xml:space="preserve"> general</w:t>
      </w:r>
      <w:r w:rsidR="008A254C">
        <w:rPr>
          <w:rFonts w:asciiTheme="majorHAnsi" w:hAnsiTheme="majorHAnsi"/>
        </w:rPr>
        <w:t xml:space="preserve"> technical knowledge and a background working within enterprise and services provision. Skilled at designing, developing and implementing complex solutions. </w:t>
      </w:r>
      <w:r w:rsidR="00C47637">
        <w:rPr>
          <w:rFonts w:asciiTheme="majorHAnsi" w:hAnsiTheme="majorHAnsi"/>
        </w:rPr>
        <w:t>A multiskilled individual</w:t>
      </w:r>
      <w:r w:rsidR="008A254C">
        <w:rPr>
          <w:rFonts w:asciiTheme="majorHAnsi" w:hAnsiTheme="majorHAnsi"/>
        </w:rPr>
        <w:t xml:space="preserve"> </w:t>
      </w:r>
      <w:r w:rsidR="00C47637">
        <w:rPr>
          <w:rFonts w:asciiTheme="majorHAnsi" w:hAnsiTheme="majorHAnsi"/>
        </w:rPr>
        <w:t>well equipped</w:t>
      </w:r>
      <w:r w:rsidR="008A254C">
        <w:rPr>
          <w:rFonts w:asciiTheme="majorHAnsi" w:hAnsiTheme="majorHAnsi"/>
        </w:rPr>
        <w:t xml:space="preserve"> to meet the demands of a fast-paced IT </w:t>
      </w:r>
      <w:r w:rsidR="00C47637">
        <w:rPr>
          <w:rFonts w:asciiTheme="majorHAnsi" w:hAnsiTheme="majorHAnsi"/>
        </w:rPr>
        <w:t>environment.</w:t>
      </w:r>
    </w:p>
    <w:p w14:paraId="03BC13EE" w14:textId="191824D1" w:rsidR="008A254C" w:rsidRDefault="0090565F" w:rsidP="0090565F">
      <w:pPr>
        <w:pStyle w:val="Heading2"/>
      </w:pPr>
      <w:r>
        <w:t xml:space="preserve">Core </w:t>
      </w:r>
      <w:r w:rsidR="00523650">
        <w:t>Skills</w:t>
      </w:r>
    </w:p>
    <w:tbl>
      <w:tblPr>
        <w:tblStyle w:val="TableGrid"/>
        <w:tblW w:w="8526" w:type="dxa"/>
        <w:tblLook w:val="04A0" w:firstRow="1" w:lastRow="0" w:firstColumn="1" w:lastColumn="0" w:noHBand="0" w:noVBand="1"/>
      </w:tblPr>
      <w:tblGrid>
        <w:gridCol w:w="4381"/>
        <w:gridCol w:w="4145"/>
      </w:tblGrid>
      <w:tr w:rsidR="008A51AA" w14:paraId="2C0C3E9C" w14:textId="77777777" w:rsidTr="008A51AA">
        <w:tc>
          <w:tcPr>
            <w:tcW w:w="4381" w:type="dxa"/>
          </w:tcPr>
          <w:p w14:paraId="0353A049" w14:textId="590F53F2" w:rsidR="008A51AA" w:rsidRPr="008A51AA" w:rsidRDefault="008A51AA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 w:rsidRPr="008A51AA">
              <w:rPr>
                <w:rFonts w:asciiTheme="majorHAnsi" w:hAnsiTheme="majorHAnsi"/>
              </w:rPr>
              <w:t>Microsoft server (2008/2012/2016)</w:t>
            </w:r>
          </w:p>
        </w:tc>
        <w:tc>
          <w:tcPr>
            <w:tcW w:w="4145" w:type="dxa"/>
          </w:tcPr>
          <w:p w14:paraId="3A38B1DD" w14:textId="1DC43501" w:rsidR="008A51AA" w:rsidRPr="008A51AA" w:rsidRDefault="006D7343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Azure</w:t>
            </w:r>
          </w:p>
        </w:tc>
      </w:tr>
      <w:tr w:rsidR="008A51AA" w14:paraId="614D5017" w14:textId="77777777" w:rsidTr="008A51AA">
        <w:tc>
          <w:tcPr>
            <w:tcW w:w="4381" w:type="dxa"/>
          </w:tcPr>
          <w:p w14:paraId="6CCAB08C" w14:textId="753F5144" w:rsidR="008A51AA" w:rsidRPr="008A51AA" w:rsidRDefault="00523650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 w:rsidRPr="008A51AA">
              <w:rPr>
                <w:rFonts w:asciiTheme="majorHAnsi" w:hAnsiTheme="majorHAnsi"/>
              </w:rPr>
              <w:t>Hyper-V</w:t>
            </w:r>
            <w:r w:rsidR="008A51AA" w:rsidRPr="008A51AA">
              <w:rPr>
                <w:rFonts w:asciiTheme="majorHAnsi" w:hAnsiTheme="majorHAnsi"/>
              </w:rPr>
              <w:t xml:space="preserve"> server </w:t>
            </w:r>
            <w:r w:rsidR="00AE7A6A">
              <w:rPr>
                <w:rFonts w:asciiTheme="majorHAnsi" w:hAnsiTheme="majorHAnsi"/>
              </w:rPr>
              <w:t>&amp; VMware</w:t>
            </w:r>
            <w:r w:rsidR="002C3B4E">
              <w:rPr>
                <w:rFonts w:asciiTheme="majorHAnsi" w:hAnsiTheme="majorHAnsi"/>
              </w:rPr>
              <w:t xml:space="preserve"> </w:t>
            </w:r>
          </w:p>
        </w:tc>
        <w:tc>
          <w:tcPr>
            <w:tcW w:w="4145" w:type="dxa"/>
          </w:tcPr>
          <w:p w14:paraId="36E3EECF" w14:textId="71A5B5D2" w:rsidR="008A51AA" w:rsidRPr="008A51AA" w:rsidRDefault="002C3B4E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Office365</w:t>
            </w:r>
          </w:p>
        </w:tc>
      </w:tr>
      <w:tr w:rsidR="008A51AA" w14:paraId="5CB1077D" w14:textId="77777777" w:rsidTr="008A51AA">
        <w:tc>
          <w:tcPr>
            <w:tcW w:w="4381" w:type="dxa"/>
          </w:tcPr>
          <w:p w14:paraId="6E067AD6" w14:textId="3EBF41DC" w:rsidR="008A51AA" w:rsidRPr="008A51AA" w:rsidRDefault="00AE7A6A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Exchange</w:t>
            </w:r>
          </w:p>
        </w:tc>
        <w:tc>
          <w:tcPr>
            <w:tcW w:w="4145" w:type="dxa"/>
          </w:tcPr>
          <w:p w14:paraId="09A366F2" w14:textId="7DEE7916" w:rsidR="008A51AA" w:rsidRPr="008A51AA" w:rsidRDefault="008A51AA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 w:rsidRPr="008A51AA">
              <w:rPr>
                <w:rFonts w:asciiTheme="majorHAnsi" w:hAnsiTheme="majorHAnsi"/>
              </w:rPr>
              <w:t>Active director</w:t>
            </w:r>
            <w:r>
              <w:rPr>
                <w:rFonts w:asciiTheme="majorHAnsi" w:hAnsiTheme="majorHAnsi"/>
              </w:rPr>
              <w:t>y</w:t>
            </w:r>
          </w:p>
        </w:tc>
      </w:tr>
      <w:tr w:rsidR="008A51AA" w14:paraId="6F9D3C3A" w14:textId="77777777" w:rsidTr="008A51AA">
        <w:tc>
          <w:tcPr>
            <w:tcW w:w="4381" w:type="dxa"/>
          </w:tcPr>
          <w:p w14:paraId="0E791B62" w14:textId="29D5076D" w:rsidR="008A51AA" w:rsidRPr="008A51AA" w:rsidRDefault="008A51AA" w:rsidP="008A51AA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 w:rsidRPr="008A51AA">
              <w:rPr>
                <w:rFonts w:asciiTheme="majorHAnsi" w:hAnsiTheme="majorHAnsi"/>
              </w:rPr>
              <w:t>Veeam</w:t>
            </w:r>
          </w:p>
        </w:tc>
        <w:tc>
          <w:tcPr>
            <w:tcW w:w="4145" w:type="dxa"/>
          </w:tcPr>
          <w:p w14:paraId="571C3154" w14:textId="6C4D224B" w:rsidR="008A51AA" w:rsidRPr="0090565F" w:rsidRDefault="00C12B59" w:rsidP="0090565F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 w:rsidRPr="0090565F">
              <w:rPr>
                <w:rFonts w:asciiTheme="majorHAnsi" w:hAnsiTheme="majorHAnsi"/>
              </w:rPr>
              <w:t>Networking</w:t>
            </w:r>
            <w:r w:rsidR="0090565F" w:rsidRPr="0090565F">
              <w:rPr>
                <w:rFonts w:asciiTheme="majorHAnsi" w:hAnsiTheme="majorHAnsi"/>
              </w:rPr>
              <w:t xml:space="preserve"> (Cisco</w:t>
            </w:r>
            <w:r w:rsidR="006009B9">
              <w:rPr>
                <w:rFonts w:asciiTheme="majorHAnsi" w:hAnsiTheme="majorHAnsi"/>
              </w:rPr>
              <w:t xml:space="preserve">, </w:t>
            </w:r>
            <w:r w:rsidR="0090565F" w:rsidRPr="0090565F">
              <w:rPr>
                <w:rFonts w:asciiTheme="majorHAnsi" w:hAnsiTheme="majorHAnsi"/>
              </w:rPr>
              <w:t>Aruba</w:t>
            </w:r>
            <w:r w:rsidR="002C3B4E">
              <w:rPr>
                <w:rFonts w:asciiTheme="majorHAnsi" w:hAnsiTheme="majorHAnsi"/>
              </w:rPr>
              <w:t>, HP</w:t>
            </w:r>
            <w:r w:rsidR="0090565F" w:rsidRPr="0090565F">
              <w:rPr>
                <w:rFonts w:asciiTheme="majorHAnsi" w:hAnsiTheme="majorHAnsi"/>
              </w:rPr>
              <w:t>)</w:t>
            </w:r>
          </w:p>
        </w:tc>
      </w:tr>
      <w:tr w:rsidR="008A51AA" w14:paraId="00B9B349" w14:textId="77777777" w:rsidTr="008A51AA">
        <w:tc>
          <w:tcPr>
            <w:tcW w:w="4381" w:type="dxa"/>
          </w:tcPr>
          <w:p w14:paraId="7E1C7FAB" w14:textId="0A549AEB" w:rsidR="006009B9" w:rsidRPr="006009B9" w:rsidRDefault="006009B9" w:rsidP="006009B9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Firewalls (</w:t>
            </w:r>
            <w:r w:rsidR="008A51AA" w:rsidRPr="008A51AA">
              <w:rPr>
                <w:rFonts w:asciiTheme="majorHAnsi" w:hAnsiTheme="majorHAnsi"/>
              </w:rPr>
              <w:t>Fortinet</w:t>
            </w:r>
            <w:r w:rsidR="00562006">
              <w:rPr>
                <w:rFonts w:asciiTheme="majorHAnsi" w:hAnsiTheme="majorHAnsi"/>
              </w:rPr>
              <w:t xml:space="preserve">, </w:t>
            </w:r>
            <w:r>
              <w:rPr>
                <w:rFonts w:asciiTheme="majorHAnsi" w:hAnsiTheme="majorHAnsi"/>
              </w:rPr>
              <w:t>Cisco ASA)</w:t>
            </w:r>
          </w:p>
        </w:tc>
        <w:tc>
          <w:tcPr>
            <w:tcW w:w="4145" w:type="dxa"/>
          </w:tcPr>
          <w:p w14:paraId="265AB40A" w14:textId="019AB6DA" w:rsidR="008A51AA" w:rsidRPr="0090565F" w:rsidRDefault="003028AE" w:rsidP="0090565F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PowerShell</w:t>
            </w:r>
          </w:p>
        </w:tc>
      </w:tr>
      <w:tr w:rsidR="008A51AA" w14:paraId="0C04E701" w14:textId="77777777" w:rsidTr="008A51AA">
        <w:tc>
          <w:tcPr>
            <w:tcW w:w="4381" w:type="dxa"/>
          </w:tcPr>
          <w:p w14:paraId="6F1FAE37" w14:textId="5216EAF1" w:rsidR="008A51AA" w:rsidRPr="0090565F" w:rsidRDefault="002C3B4E" w:rsidP="0090565F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ultiple storage platforms (</w:t>
            </w:r>
            <w:r w:rsidR="0090565F" w:rsidRPr="0090565F">
              <w:rPr>
                <w:rFonts w:asciiTheme="majorHAnsi" w:hAnsiTheme="majorHAnsi"/>
              </w:rPr>
              <w:t>EMC Isilon</w:t>
            </w:r>
            <w:r w:rsidR="0090565F">
              <w:rPr>
                <w:rFonts w:asciiTheme="majorHAnsi" w:hAnsiTheme="majorHAnsi"/>
              </w:rPr>
              <w:t>/</w:t>
            </w:r>
            <w:r w:rsidR="00C12B59">
              <w:rPr>
                <w:rFonts w:asciiTheme="majorHAnsi" w:hAnsiTheme="majorHAnsi"/>
              </w:rPr>
              <w:t>ScaleIO</w:t>
            </w:r>
            <w:r w:rsidR="006009B9">
              <w:rPr>
                <w:rFonts w:asciiTheme="majorHAnsi" w:hAnsiTheme="majorHAnsi"/>
              </w:rPr>
              <w:t>/3PAR storage</w:t>
            </w:r>
            <w:r>
              <w:rPr>
                <w:rFonts w:asciiTheme="majorHAnsi" w:hAnsiTheme="majorHAnsi"/>
              </w:rPr>
              <w:t>/ S2D</w:t>
            </w:r>
            <w:r w:rsidR="008A612C">
              <w:rPr>
                <w:rFonts w:asciiTheme="majorHAnsi" w:hAnsiTheme="majorHAnsi"/>
              </w:rPr>
              <w:t>/ Nimble</w:t>
            </w:r>
            <w:r w:rsidR="0096152E">
              <w:rPr>
                <w:rFonts w:asciiTheme="majorHAnsi" w:hAnsiTheme="majorHAnsi"/>
              </w:rPr>
              <w:t>)</w:t>
            </w:r>
          </w:p>
        </w:tc>
        <w:tc>
          <w:tcPr>
            <w:tcW w:w="4145" w:type="dxa"/>
          </w:tcPr>
          <w:p w14:paraId="2D6B64C0" w14:textId="2A05B4A8" w:rsidR="008A51AA" w:rsidRPr="0090565F" w:rsidRDefault="006D7343" w:rsidP="0090565F">
            <w:pPr>
              <w:pStyle w:val="ListParagraph"/>
              <w:numPr>
                <w:ilvl w:val="0"/>
                <w:numId w:val="10"/>
              </w:numPr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II</w:t>
            </w:r>
            <w:r w:rsidR="002C3B4E">
              <w:rPr>
                <w:rFonts w:asciiTheme="majorHAnsi" w:hAnsiTheme="majorHAnsi"/>
              </w:rPr>
              <w:t>S Farms</w:t>
            </w:r>
          </w:p>
        </w:tc>
      </w:tr>
    </w:tbl>
    <w:p w14:paraId="100D3D43" w14:textId="77777777" w:rsidR="008F1CA0" w:rsidRDefault="008F1CA0" w:rsidP="008F1CA0">
      <w:pPr>
        <w:pStyle w:val="Heading2"/>
      </w:pPr>
    </w:p>
    <w:p w14:paraId="6E7790EA" w14:textId="66F3DC53" w:rsidR="008F1CA0" w:rsidRPr="008F1CA0" w:rsidRDefault="002E6351" w:rsidP="008F1CA0">
      <w:pPr>
        <w:pStyle w:val="Heading2"/>
      </w:pPr>
      <w:r>
        <w:t xml:space="preserve">Work experience </w:t>
      </w:r>
    </w:p>
    <w:p w14:paraId="25CB8998" w14:textId="17BD2033" w:rsidR="008F1CA0" w:rsidRDefault="00D65E7E" w:rsidP="00D65E7E">
      <w:r>
        <w:t>July 2019 – Current</w:t>
      </w:r>
      <w:r w:rsidR="00880911">
        <w:t>,</w:t>
      </w:r>
      <w:r>
        <w:t xml:space="preserve"> </w:t>
      </w:r>
      <w:r w:rsidR="002733D6">
        <w:t>Symington’s</w:t>
      </w:r>
      <w:r w:rsidR="00880911">
        <w:t xml:space="preserve"> LTD</w:t>
      </w:r>
      <w:r>
        <w:t>, Network</w:t>
      </w:r>
      <w:r w:rsidR="008F1CA0">
        <w:t>/Infrastructure</w:t>
      </w:r>
      <w:r>
        <w:t xml:space="preserve"> Manager (Contract)</w:t>
      </w:r>
    </w:p>
    <w:p w14:paraId="11F3FC2D" w14:textId="66258243" w:rsidR="00993955" w:rsidRDefault="00286578" w:rsidP="00D65E7E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 BAU/Project</w:t>
      </w:r>
      <w:r w:rsidR="00A85B04">
        <w:rPr>
          <w:rFonts w:asciiTheme="majorHAnsi" w:hAnsiTheme="majorHAnsi" w:cstheme="majorHAnsi"/>
        </w:rPr>
        <w:t xml:space="preserve"> role providing technical </w:t>
      </w:r>
      <w:r w:rsidR="00FB3DD7">
        <w:rPr>
          <w:rFonts w:asciiTheme="majorHAnsi" w:hAnsiTheme="majorHAnsi" w:cstheme="majorHAnsi"/>
        </w:rPr>
        <w:t>knowledge</w:t>
      </w:r>
      <w:r w:rsidR="00880911">
        <w:rPr>
          <w:rFonts w:asciiTheme="majorHAnsi" w:hAnsiTheme="majorHAnsi" w:cstheme="majorHAnsi"/>
        </w:rPr>
        <w:t xml:space="preserve"> and supp</w:t>
      </w:r>
      <w:r w:rsidR="00415DCD">
        <w:rPr>
          <w:rFonts w:asciiTheme="majorHAnsi" w:hAnsiTheme="majorHAnsi" w:cstheme="majorHAnsi"/>
        </w:rPr>
        <w:t>o</w:t>
      </w:r>
      <w:r w:rsidR="00880911">
        <w:rPr>
          <w:rFonts w:asciiTheme="majorHAnsi" w:hAnsiTheme="majorHAnsi" w:cstheme="majorHAnsi"/>
        </w:rPr>
        <w:t>rt</w:t>
      </w:r>
      <w:r w:rsidR="00A85B04">
        <w:rPr>
          <w:rFonts w:asciiTheme="majorHAnsi" w:hAnsiTheme="majorHAnsi" w:cstheme="majorHAnsi"/>
        </w:rPr>
        <w:t xml:space="preserve"> to a major food manufacturer</w:t>
      </w:r>
      <w:r w:rsidR="00880911">
        <w:rPr>
          <w:rFonts w:asciiTheme="majorHAnsi" w:hAnsiTheme="majorHAnsi" w:cstheme="majorHAnsi"/>
        </w:rPr>
        <w:t>,</w:t>
      </w:r>
      <w:r w:rsidR="008F1CA0">
        <w:rPr>
          <w:rFonts w:asciiTheme="majorHAnsi" w:hAnsiTheme="majorHAnsi" w:cstheme="majorHAnsi"/>
        </w:rPr>
        <w:t xml:space="preserve"> </w:t>
      </w:r>
      <w:r w:rsidR="00A85B04">
        <w:rPr>
          <w:rFonts w:asciiTheme="majorHAnsi" w:hAnsiTheme="majorHAnsi" w:cstheme="majorHAnsi"/>
        </w:rPr>
        <w:t xml:space="preserve">spread over </w:t>
      </w:r>
      <w:r w:rsidR="00FB3DD7">
        <w:rPr>
          <w:rFonts w:asciiTheme="majorHAnsi" w:hAnsiTheme="majorHAnsi" w:cstheme="majorHAnsi"/>
        </w:rPr>
        <w:t>multiple</w:t>
      </w:r>
      <w:r w:rsidR="00A85B04">
        <w:rPr>
          <w:rFonts w:asciiTheme="majorHAnsi" w:hAnsiTheme="majorHAnsi" w:cstheme="majorHAnsi"/>
        </w:rPr>
        <w:t xml:space="preserve"> sites across Leeds</w:t>
      </w:r>
      <w:r w:rsidR="00415DCD">
        <w:rPr>
          <w:rFonts w:asciiTheme="majorHAnsi" w:hAnsiTheme="majorHAnsi" w:cstheme="majorHAnsi"/>
        </w:rPr>
        <w:t>.</w:t>
      </w:r>
    </w:p>
    <w:p w14:paraId="4C4515E3" w14:textId="6F2B5B85" w:rsidR="00A85B04" w:rsidRPr="00A85B04" w:rsidRDefault="00880911" w:rsidP="00A85B04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nfiguration of</w:t>
      </w:r>
      <w:r w:rsidR="00FB3DD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a </w:t>
      </w:r>
      <w:r w:rsidR="00FB3DD7">
        <w:rPr>
          <w:rFonts w:asciiTheme="majorHAnsi" w:hAnsiTheme="majorHAnsi" w:cstheme="majorHAnsi"/>
        </w:rPr>
        <w:t xml:space="preserve">new </w:t>
      </w:r>
      <w:r w:rsidR="00A85B04" w:rsidRPr="00A85B04">
        <w:rPr>
          <w:rFonts w:asciiTheme="majorHAnsi" w:hAnsiTheme="majorHAnsi" w:cstheme="majorHAnsi"/>
        </w:rPr>
        <w:t>VMware 6.7 installation utiliz</w:t>
      </w:r>
      <w:r w:rsidR="00A85B04">
        <w:rPr>
          <w:rFonts w:asciiTheme="majorHAnsi" w:hAnsiTheme="majorHAnsi" w:cstheme="majorHAnsi"/>
        </w:rPr>
        <w:t>in</w:t>
      </w:r>
      <w:r w:rsidR="00A85B04" w:rsidRPr="00A85B04">
        <w:rPr>
          <w:rFonts w:asciiTheme="majorHAnsi" w:hAnsiTheme="majorHAnsi" w:cstheme="majorHAnsi"/>
        </w:rPr>
        <w:t xml:space="preserve">g </w:t>
      </w:r>
      <w:r>
        <w:rPr>
          <w:rFonts w:asciiTheme="majorHAnsi" w:hAnsiTheme="majorHAnsi" w:cstheme="majorHAnsi"/>
        </w:rPr>
        <w:t xml:space="preserve">the new </w:t>
      </w:r>
      <w:r w:rsidR="00A85B04" w:rsidRPr="00A85B04">
        <w:rPr>
          <w:rFonts w:asciiTheme="majorHAnsi" w:hAnsiTheme="majorHAnsi" w:cstheme="majorHAnsi"/>
        </w:rPr>
        <w:t xml:space="preserve">HTML </w:t>
      </w:r>
      <w:r>
        <w:rPr>
          <w:rFonts w:asciiTheme="majorHAnsi" w:hAnsiTheme="majorHAnsi" w:cstheme="majorHAnsi"/>
        </w:rPr>
        <w:t xml:space="preserve">5 </w:t>
      </w:r>
      <w:r w:rsidR="00A85B04" w:rsidRPr="00A85B04">
        <w:rPr>
          <w:rFonts w:asciiTheme="majorHAnsi" w:hAnsiTheme="majorHAnsi" w:cstheme="majorHAnsi"/>
        </w:rPr>
        <w:t>client</w:t>
      </w:r>
    </w:p>
    <w:p w14:paraId="7C738B12" w14:textId="7717DDE0" w:rsidR="00A85B04" w:rsidRDefault="00880911" w:rsidP="00A85B04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nfiguration of a</w:t>
      </w:r>
      <w:r w:rsidR="00A85B04">
        <w:rPr>
          <w:rFonts w:asciiTheme="majorHAnsi" w:hAnsiTheme="majorHAnsi" w:cstheme="majorHAnsi"/>
        </w:rPr>
        <w:t xml:space="preserve"> new HP Nimble storage appliance</w:t>
      </w:r>
    </w:p>
    <w:p w14:paraId="122B443D" w14:textId="1ED4FF8A" w:rsidR="008F1CA0" w:rsidRDefault="00880911" w:rsidP="008F1CA0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igration of current</w:t>
      </w:r>
      <w:r w:rsidR="00A85B04">
        <w:rPr>
          <w:rFonts w:asciiTheme="majorHAnsi" w:hAnsiTheme="majorHAnsi" w:cstheme="majorHAnsi"/>
        </w:rPr>
        <w:t xml:space="preserve"> VMware 5.5 </w:t>
      </w:r>
      <w:r>
        <w:rPr>
          <w:rFonts w:asciiTheme="majorHAnsi" w:hAnsiTheme="majorHAnsi" w:cstheme="majorHAnsi"/>
        </w:rPr>
        <w:t>estate</w:t>
      </w:r>
      <w:r w:rsidR="00A85B04">
        <w:rPr>
          <w:rFonts w:asciiTheme="majorHAnsi" w:hAnsiTheme="majorHAnsi" w:cstheme="majorHAnsi"/>
        </w:rPr>
        <w:t xml:space="preserve"> to new production </w:t>
      </w:r>
      <w:r w:rsidR="002733D6">
        <w:rPr>
          <w:rFonts w:asciiTheme="majorHAnsi" w:hAnsiTheme="majorHAnsi" w:cstheme="majorHAnsi"/>
        </w:rPr>
        <w:t>VMware</w:t>
      </w:r>
      <w:r w:rsidR="00A85B04">
        <w:rPr>
          <w:rFonts w:asciiTheme="majorHAnsi" w:hAnsiTheme="majorHAnsi" w:cstheme="majorHAnsi"/>
        </w:rPr>
        <w:t xml:space="preserve"> </w:t>
      </w:r>
      <w:r w:rsidR="00FB3DD7">
        <w:rPr>
          <w:rFonts w:asciiTheme="majorHAnsi" w:hAnsiTheme="majorHAnsi" w:cstheme="majorHAnsi"/>
        </w:rPr>
        <w:t xml:space="preserve">6.7 </w:t>
      </w:r>
      <w:r>
        <w:rPr>
          <w:rFonts w:asciiTheme="majorHAnsi" w:hAnsiTheme="majorHAnsi" w:cstheme="majorHAnsi"/>
        </w:rPr>
        <w:t>estate</w:t>
      </w:r>
    </w:p>
    <w:p w14:paraId="1EE86F0B" w14:textId="7B37B0E1" w:rsidR="008F1CA0" w:rsidRDefault="00415DCD" w:rsidP="008F1CA0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ollaborating</w:t>
      </w:r>
      <w:r w:rsidR="00880911">
        <w:rPr>
          <w:rFonts w:asciiTheme="majorHAnsi" w:hAnsiTheme="majorHAnsi" w:cstheme="majorHAnsi"/>
        </w:rPr>
        <w:t xml:space="preserve"> with BT</w:t>
      </w:r>
      <w:r w:rsidR="008F1CA0">
        <w:rPr>
          <w:rFonts w:asciiTheme="majorHAnsi" w:hAnsiTheme="majorHAnsi" w:cstheme="majorHAnsi"/>
        </w:rPr>
        <w:t xml:space="preserve"> o</w:t>
      </w:r>
      <w:r w:rsidR="00880911">
        <w:rPr>
          <w:rFonts w:asciiTheme="majorHAnsi" w:hAnsiTheme="majorHAnsi" w:cstheme="majorHAnsi"/>
        </w:rPr>
        <w:t xml:space="preserve">n the design and implementation of </w:t>
      </w:r>
      <w:r w:rsidR="008F1CA0">
        <w:rPr>
          <w:rFonts w:asciiTheme="majorHAnsi" w:hAnsiTheme="majorHAnsi" w:cstheme="majorHAnsi"/>
        </w:rPr>
        <w:t>new MPLS network</w:t>
      </w:r>
    </w:p>
    <w:p w14:paraId="57EBEFD7" w14:textId="05294ADC" w:rsidR="00880911" w:rsidRDefault="00415DCD" w:rsidP="00880911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Installation of a new UPS</w:t>
      </w:r>
    </w:p>
    <w:p w14:paraId="10FFF080" w14:textId="49B1C562" w:rsidR="00880911" w:rsidRDefault="00415DCD" w:rsidP="00880911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anning and installation of</w:t>
      </w:r>
      <w:r w:rsidR="00880911">
        <w:rPr>
          <w:rFonts w:asciiTheme="majorHAnsi" w:hAnsiTheme="majorHAnsi" w:cstheme="majorHAnsi"/>
        </w:rPr>
        <w:t xml:space="preserve"> WSUS across all sites.</w:t>
      </w:r>
    </w:p>
    <w:p w14:paraId="36EAD07F" w14:textId="1F843E2F" w:rsidR="00880911" w:rsidRPr="00880911" w:rsidRDefault="00880911" w:rsidP="00880911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 w:rsidRPr="00880911">
        <w:rPr>
          <w:rFonts w:asciiTheme="majorHAnsi" w:hAnsiTheme="majorHAnsi" w:cstheme="majorHAnsi"/>
        </w:rPr>
        <w:t>Creation of group poli</w:t>
      </w:r>
      <w:r>
        <w:rPr>
          <w:rFonts w:asciiTheme="majorHAnsi" w:hAnsiTheme="majorHAnsi" w:cstheme="majorHAnsi"/>
        </w:rPr>
        <w:t>cy</w:t>
      </w:r>
      <w:r w:rsidRPr="00880911">
        <w:rPr>
          <w:rFonts w:asciiTheme="majorHAnsi" w:hAnsiTheme="majorHAnsi" w:cstheme="majorHAnsi"/>
        </w:rPr>
        <w:t xml:space="preserve"> </w:t>
      </w:r>
    </w:p>
    <w:p w14:paraId="7DDE9879" w14:textId="378F69A0" w:rsidR="00880911" w:rsidRDefault="00415DCD" w:rsidP="00A85B04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 w:rsidRPr="00880911">
        <w:rPr>
          <w:rFonts w:asciiTheme="majorHAnsi" w:hAnsiTheme="majorHAnsi" w:cstheme="majorHAnsi"/>
        </w:rPr>
        <w:t>Implement</w:t>
      </w:r>
      <w:r>
        <w:rPr>
          <w:rFonts w:asciiTheme="majorHAnsi" w:hAnsiTheme="majorHAnsi" w:cstheme="majorHAnsi"/>
        </w:rPr>
        <w:t>ation</w:t>
      </w:r>
      <w:r w:rsidR="00880911" w:rsidRPr="00880911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of </w:t>
      </w:r>
      <w:r w:rsidR="00880911" w:rsidRPr="00880911">
        <w:rPr>
          <w:rFonts w:asciiTheme="majorHAnsi" w:hAnsiTheme="majorHAnsi" w:cstheme="majorHAnsi"/>
        </w:rPr>
        <w:t xml:space="preserve">2FA to all office </w:t>
      </w:r>
      <w:r w:rsidR="00880911">
        <w:rPr>
          <w:rFonts w:asciiTheme="majorHAnsi" w:hAnsiTheme="majorHAnsi" w:cstheme="majorHAnsi"/>
        </w:rPr>
        <w:t>365 administrators</w:t>
      </w:r>
    </w:p>
    <w:p w14:paraId="01F029F3" w14:textId="6DCFF109" w:rsidR="00FB3DD7" w:rsidRPr="00880911" w:rsidRDefault="00FB3DD7" w:rsidP="00A85B04">
      <w:pPr>
        <w:pStyle w:val="ListParagraph"/>
        <w:numPr>
          <w:ilvl w:val="0"/>
          <w:numId w:val="17"/>
        </w:numPr>
        <w:rPr>
          <w:rFonts w:asciiTheme="majorHAnsi" w:hAnsiTheme="majorHAnsi" w:cstheme="majorHAnsi"/>
        </w:rPr>
      </w:pPr>
      <w:r w:rsidRPr="00880911">
        <w:rPr>
          <w:rFonts w:asciiTheme="majorHAnsi" w:hAnsiTheme="majorHAnsi" w:cstheme="majorHAnsi"/>
        </w:rPr>
        <w:t>Manag</w:t>
      </w:r>
      <w:r w:rsidR="00415DCD">
        <w:rPr>
          <w:rFonts w:asciiTheme="majorHAnsi" w:hAnsiTheme="majorHAnsi" w:cstheme="majorHAnsi"/>
        </w:rPr>
        <w:t>ement</w:t>
      </w:r>
      <w:r w:rsidRPr="00880911">
        <w:rPr>
          <w:rFonts w:asciiTheme="majorHAnsi" w:hAnsiTheme="majorHAnsi" w:cstheme="majorHAnsi"/>
        </w:rPr>
        <w:t xml:space="preserve"> Veeam environment</w:t>
      </w:r>
    </w:p>
    <w:p w14:paraId="18C69807" w14:textId="77777777" w:rsidR="00FB3DD7" w:rsidRPr="00FB3DD7" w:rsidRDefault="00FB3DD7" w:rsidP="00FB3DD7">
      <w:pPr>
        <w:rPr>
          <w:rFonts w:asciiTheme="majorHAnsi" w:hAnsiTheme="majorHAnsi" w:cstheme="majorHAnsi"/>
        </w:rPr>
      </w:pPr>
    </w:p>
    <w:p w14:paraId="39B9C23E" w14:textId="253757A9" w:rsidR="00FB3DD7" w:rsidRPr="00FB3DD7" w:rsidRDefault="00FB3DD7" w:rsidP="00FB3DD7">
      <w:pPr>
        <w:rPr>
          <w:rFonts w:asciiTheme="majorHAnsi" w:hAnsiTheme="majorHAnsi" w:cstheme="majorHAnsi"/>
        </w:rPr>
      </w:pPr>
      <w:r w:rsidRPr="00FB3DD7">
        <w:rPr>
          <w:rFonts w:asciiTheme="majorHAnsi" w:hAnsiTheme="majorHAnsi" w:cstheme="majorHAnsi"/>
          <w:b/>
        </w:rPr>
        <w:t>Technologies used:</w:t>
      </w:r>
      <w:r w:rsidRPr="00FB3DD7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VMware 5.5/6.7, </w:t>
      </w:r>
      <w:r w:rsidRPr="00FB3DD7">
        <w:rPr>
          <w:rFonts w:asciiTheme="majorHAnsi" w:hAnsiTheme="majorHAnsi" w:cstheme="majorHAnsi"/>
        </w:rPr>
        <w:t>Microsoft server 2008/2012,</w:t>
      </w:r>
      <w:r w:rsidR="008F1CA0">
        <w:rPr>
          <w:rFonts w:asciiTheme="majorHAnsi" w:hAnsiTheme="majorHAnsi" w:cstheme="majorHAnsi"/>
        </w:rPr>
        <w:t xml:space="preserve"> HP Auruba,</w:t>
      </w:r>
      <w:r w:rsidRPr="00FB3DD7">
        <w:rPr>
          <w:rFonts w:asciiTheme="majorHAnsi" w:hAnsiTheme="majorHAnsi" w:cstheme="majorHAnsi"/>
        </w:rPr>
        <w:t xml:space="preserve"> Active directory, Office365, PowerShell, Veeam, </w:t>
      </w:r>
      <w:r w:rsidR="002733D6" w:rsidRPr="00FB3DD7">
        <w:rPr>
          <w:rFonts w:asciiTheme="majorHAnsi" w:hAnsiTheme="majorHAnsi" w:cstheme="majorHAnsi"/>
        </w:rPr>
        <w:t>WatchGuard</w:t>
      </w:r>
      <w:r w:rsidR="00415DCD">
        <w:rPr>
          <w:rFonts w:asciiTheme="majorHAnsi" w:hAnsiTheme="majorHAnsi" w:cstheme="majorHAnsi"/>
        </w:rPr>
        <w:t>,</w:t>
      </w:r>
      <w:bookmarkStart w:id="0" w:name="_GoBack"/>
      <w:bookmarkEnd w:id="0"/>
      <w:r w:rsidR="00415DCD">
        <w:rPr>
          <w:rFonts w:asciiTheme="majorHAnsi" w:hAnsiTheme="majorHAnsi" w:cstheme="majorHAnsi"/>
        </w:rPr>
        <w:t xml:space="preserve"> Nimble, APC UPS, WSUS, Group Policy </w:t>
      </w:r>
    </w:p>
    <w:p w14:paraId="654582F9" w14:textId="77777777" w:rsidR="00FB3DD7" w:rsidRPr="00FB3DD7" w:rsidRDefault="00FB3DD7" w:rsidP="00FB3DD7">
      <w:pPr>
        <w:rPr>
          <w:rFonts w:asciiTheme="majorHAnsi" w:hAnsiTheme="majorHAnsi" w:cstheme="majorHAnsi"/>
        </w:rPr>
      </w:pPr>
    </w:p>
    <w:p w14:paraId="61BF88EA" w14:textId="580FEF3B" w:rsidR="009101F6" w:rsidRDefault="009101F6" w:rsidP="009101F6"/>
    <w:p w14:paraId="7659876B" w14:textId="77777777" w:rsidR="008F1CA0" w:rsidRDefault="008F1CA0" w:rsidP="009101F6"/>
    <w:p w14:paraId="651A0A50" w14:textId="330A9A2C" w:rsidR="008F1CA0" w:rsidRDefault="008F1CA0" w:rsidP="009101F6"/>
    <w:p w14:paraId="38C94E2B" w14:textId="1DC8ACB4" w:rsidR="008F1CA0" w:rsidRDefault="008F1CA0" w:rsidP="009101F6"/>
    <w:p w14:paraId="36962A24" w14:textId="77777777" w:rsidR="008F1CA0" w:rsidRDefault="008F1CA0" w:rsidP="009101F6"/>
    <w:p w14:paraId="34359152" w14:textId="4B973CFF" w:rsidR="008F1CA0" w:rsidRDefault="009101F6" w:rsidP="009101F6">
      <w:r>
        <w:t xml:space="preserve">June 2019 – </w:t>
      </w:r>
      <w:r w:rsidR="00D65E7E">
        <w:t>July 2019</w:t>
      </w:r>
      <w:r>
        <w:t>, 121 IT Services</w:t>
      </w:r>
      <w:r w:rsidR="00D65E7E">
        <w:t>, IT manager</w:t>
      </w:r>
      <w:r>
        <w:t xml:space="preserve"> (Contract)</w:t>
      </w:r>
    </w:p>
    <w:p w14:paraId="200CF302" w14:textId="48032692" w:rsidR="009101F6" w:rsidRDefault="009101F6" w:rsidP="009101F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BAU</w:t>
      </w:r>
      <w:r w:rsidR="00A85B04">
        <w:rPr>
          <w:rFonts w:asciiTheme="majorHAnsi" w:hAnsiTheme="majorHAnsi" w:cstheme="majorHAnsi"/>
        </w:rPr>
        <w:t>/Project</w:t>
      </w:r>
      <w:r>
        <w:rPr>
          <w:rFonts w:asciiTheme="majorHAnsi" w:hAnsiTheme="majorHAnsi" w:cstheme="majorHAnsi"/>
        </w:rPr>
        <w:t xml:space="preserve"> role </w:t>
      </w:r>
      <w:r w:rsidR="008A612C">
        <w:rPr>
          <w:rFonts w:asciiTheme="majorHAnsi" w:hAnsiTheme="majorHAnsi" w:cstheme="majorHAnsi"/>
        </w:rPr>
        <w:t>providing</w:t>
      </w:r>
      <w:r w:rsidR="00A85B04">
        <w:rPr>
          <w:rFonts w:asciiTheme="majorHAnsi" w:hAnsiTheme="majorHAnsi" w:cstheme="majorHAnsi"/>
        </w:rPr>
        <w:t xml:space="preserve"> technical architecture for presales teams a</w:t>
      </w:r>
      <w:r w:rsidR="00415DCD">
        <w:rPr>
          <w:rFonts w:asciiTheme="majorHAnsi" w:hAnsiTheme="majorHAnsi" w:cstheme="majorHAnsi"/>
        </w:rPr>
        <w:t>n</w:t>
      </w:r>
      <w:r w:rsidR="00A85B04">
        <w:rPr>
          <w:rFonts w:asciiTheme="majorHAnsi" w:hAnsiTheme="majorHAnsi" w:cstheme="majorHAnsi"/>
        </w:rPr>
        <w:t>d</w:t>
      </w:r>
      <w:r>
        <w:rPr>
          <w:rFonts w:asciiTheme="majorHAnsi" w:hAnsiTheme="majorHAnsi" w:cstheme="majorHAnsi"/>
        </w:rPr>
        <w:t xml:space="preserve"> 3</w:t>
      </w:r>
      <w:r w:rsidRPr="009101F6">
        <w:rPr>
          <w:rFonts w:asciiTheme="majorHAnsi" w:hAnsiTheme="majorHAnsi" w:cstheme="majorHAnsi"/>
          <w:vertAlign w:val="superscript"/>
        </w:rPr>
        <w:t>rd</w:t>
      </w:r>
      <w:r>
        <w:rPr>
          <w:rFonts w:asciiTheme="majorHAnsi" w:hAnsiTheme="majorHAnsi" w:cstheme="majorHAnsi"/>
        </w:rPr>
        <w:t xml:space="preserve"> line technical </w:t>
      </w:r>
      <w:r w:rsidRPr="009101F6">
        <w:rPr>
          <w:rFonts w:asciiTheme="majorHAnsi" w:hAnsiTheme="majorHAnsi" w:cstheme="majorHAnsi"/>
        </w:rPr>
        <w:t>support to 100+ small to medium sized business</w:t>
      </w:r>
      <w:r w:rsidR="00A85B04">
        <w:rPr>
          <w:rFonts w:asciiTheme="majorHAnsi" w:hAnsiTheme="majorHAnsi" w:cstheme="majorHAnsi"/>
        </w:rPr>
        <w:t>es</w:t>
      </w:r>
      <w:r w:rsidR="008A612C">
        <w:rPr>
          <w:rFonts w:asciiTheme="majorHAnsi" w:hAnsiTheme="majorHAnsi" w:cstheme="majorHAnsi"/>
        </w:rPr>
        <w:t xml:space="preserve">, and </w:t>
      </w:r>
    </w:p>
    <w:p w14:paraId="2AADC312" w14:textId="5BC35971" w:rsidR="008F1CA0" w:rsidRPr="008F1CA0" w:rsidRDefault="008A612C" w:rsidP="008F1CA0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ct as t</w:t>
      </w:r>
      <w:r w:rsidR="0086395B">
        <w:rPr>
          <w:rFonts w:asciiTheme="majorHAnsi" w:hAnsiTheme="majorHAnsi" w:cstheme="majorHAnsi"/>
        </w:rPr>
        <w:t xml:space="preserve">echnical </w:t>
      </w:r>
      <w:r>
        <w:rPr>
          <w:rFonts w:asciiTheme="majorHAnsi" w:hAnsiTheme="majorHAnsi" w:cstheme="majorHAnsi"/>
        </w:rPr>
        <w:t>escalation point</w:t>
      </w:r>
      <w:r w:rsidR="0086395B">
        <w:rPr>
          <w:rFonts w:asciiTheme="majorHAnsi" w:hAnsiTheme="majorHAnsi" w:cstheme="majorHAnsi"/>
        </w:rPr>
        <w:t xml:space="preserve"> for 1</w:t>
      </w:r>
      <w:r w:rsidR="0086395B" w:rsidRPr="0086395B">
        <w:rPr>
          <w:rFonts w:asciiTheme="majorHAnsi" w:hAnsiTheme="majorHAnsi" w:cstheme="majorHAnsi"/>
          <w:vertAlign w:val="superscript"/>
        </w:rPr>
        <w:t>st</w:t>
      </w:r>
      <w:r w:rsidR="0086395B">
        <w:rPr>
          <w:rFonts w:asciiTheme="majorHAnsi" w:hAnsiTheme="majorHAnsi" w:cstheme="majorHAnsi"/>
        </w:rPr>
        <w:t xml:space="preserve"> and 2</w:t>
      </w:r>
      <w:r w:rsidR="0086395B" w:rsidRPr="0086395B">
        <w:rPr>
          <w:rFonts w:asciiTheme="majorHAnsi" w:hAnsiTheme="majorHAnsi" w:cstheme="majorHAnsi"/>
          <w:vertAlign w:val="superscript"/>
        </w:rPr>
        <w:t>nd</w:t>
      </w:r>
      <w:r w:rsidR="0086395B">
        <w:rPr>
          <w:rFonts w:asciiTheme="majorHAnsi" w:hAnsiTheme="majorHAnsi" w:cstheme="majorHAnsi"/>
        </w:rPr>
        <w:t xml:space="preserve"> line.</w:t>
      </w:r>
    </w:p>
    <w:p w14:paraId="5DA0EE41" w14:textId="26EF3E91" w:rsidR="009101F6" w:rsidRPr="008A612C" w:rsidRDefault="009101F6" w:rsidP="008A612C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 w:rsidRPr="009101F6">
        <w:rPr>
          <w:rFonts w:asciiTheme="majorHAnsi" w:hAnsiTheme="majorHAnsi" w:cstheme="majorHAnsi"/>
        </w:rPr>
        <w:t>Office365 management</w:t>
      </w:r>
      <w:r w:rsidR="00A85B04">
        <w:rPr>
          <w:rFonts w:asciiTheme="majorHAnsi" w:hAnsiTheme="majorHAnsi" w:cstheme="majorHAnsi"/>
        </w:rPr>
        <w:t xml:space="preserve"> </w:t>
      </w:r>
    </w:p>
    <w:p w14:paraId="408D7BEC" w14:textId="55ADF5AD" w:rsidR="009101F6" w:rsidRDefault="009101F6" w:rsidP="009101F6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-designed AD infrastructure</w:t>
      </w:r>
      <w:r w:rsidR="008A612C">
        <w:rPr>
          <w:rFonts w:asciiTheme="majorHAnsi" w:hAnsiTheme="majorHAnsi" w:cstheme="majorHAnsi"/>
        </w:rPr>
        <w:t xml:space="preserve"> in order to</w:t>
      </w:r>
      <w:r>
        <w:rPr>
          <w:rFonts w:asciiTheme="majorHAnsi" w:hAnsiTheme="majorHAnsi" w:cstheme="majorHAnsi"/>
        </w:rPr>
        <w:t xml:space="preserve"> decommission old</w:t>
      </w:r>
      <w:r w:rsidR="008A612C">
        <w:rPr>
          <w:rFonts w:asciiTheme="majorHAnsi" w:hAnsiTheme="majorHAnsi" w:cstheme="majorHAnsi"/>
        </w:rPr>
        <w:t xml:space="preserve"> domain controllers</w:t>
      </w:r>
    </w:p>
    <w:p w14:paraId="72116CF8" w14:textId="1D51E7C9" w:rsidR="00FB3DD7" w:rsidRPr="008F1CA0" w:rsidRDefault="009101F6" w:rsidP="008F1CA0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Set up site-to-site VPN between Fortinet and Cisco firewalls.</w:t>
      </w:r>
    </w:p>
    <w:p w14:paraId="3B0C2D23" w14:textId="23C16784" w:rsidR="008A612C" w:rsidRDefault="008A612C" w:rsidP="009101F6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dded additional Veeam datastores</w:t>
      </w:r>
    </w:p>
    <w:p w14:paraId="4DACE6BB" w14:textId="04EEFF9C" w:rsidR="008A612C" w:rsidRDefault="008A612C" w:rsidP="009101F6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placed Cisco small business devices with new Wartchguard firewalls</w:t>
      </w:r>
    </w:p>
    <w:p w14:paraId="08FC3DA2" w14:textId="43400277" w:rsidR="008A612C" w:rsidRDefault="008A612C" w:rsidP="009101F6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Dealt with 3</w:t>
      </w:r>
      <w:r w:rsidRPr="008A612C">
        <w:rPr>
          <w:rFonts w:asciiTheme="majorHAnsi" w:hAnsiTheme="majorHAnsi" w:cstheme="majorHAnsi"/>
          <w:vertAlign w:val="superscript"/>
        </w:rPr>
        <w:t>rd</w:t>
      </w:r>
      <w:r>
        <w:rPr>
          <w:rFonts w:asciiTheme="majorHAnsi" w:hAnsiTheme="majorHAnsi" w:cstheme="majorHAnsi"/>
        </w:rPr>
        <w:t xml:space="preserve"> party vendors</w:t>
      </w:r>
    </w:p>
    <w:p w14:paraId="09AB5524" w14:textId="6D1B480E" w:rsidR="00A85B04" w:rsidRDefault="00A85B04" w:rsidP="009101F6">
      <w:pPr>
        <w:pStyle w:val="ListParagraph"/>
        <w:numPr>
          <w:ilvl w:val="0"/>
          <w:numId w:val="16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anned Office 365 hybrid migrations.</w:t>
      </w:r>
    </w:p>
    <w:p w14:paraId="51C186BA" w14:textId="5DD464D0" w:rsidR="009101F6" w:rsidRDefault="009101F6" w:rsidP="009101F6">
      <w:pPr>
        <w:rPr>
          <w:rFonts w:asciiTheme="majorHAnsi" w:hAnsiTheme="majorHAnsi" w:cstheme="majorHAnsi"/>
        </w:rPr>
      </w:pPr>
    </w:p>
    <w:p w14:paraId="192C4D8F" w14:textId="704B217C" w:rsidR="009101F6" w:rsidRDefault="009101F6" w:rsidP="009101F6">
      <w:pPr>
        <w:rPr>
          <w:rFonts w:asciiTheme="majorHAnsi" w:hAnsiTheme="majorHAnsi" w:cstheme="majorHAnsi"/>
        </w:rPr>
      </w:pPr>
      <w:r w:rsidRPr="0090565F">
        <w:rPr>
          <w:rFonts w:asciiTheme="majorHAnsi" w:hAnsiTheme="majorHAnsi" w:cstheme="majorHAnsi"/>
          <w:b/>
        </w:rPr>
        <w:t>Technologies used:</w:t>
      </w:r>
      <w:r>
        <w:rPr>
          <w:rFonts w:asciiTheme="majorHAnsi" w:hAnsiTheme="majorHAnsi" w:cstheme="majorHAnsi"/>
        </w:rPr>
        <w:t xml:space="preserve"> Microsoft server 2008/2012/2016, Active directory, Fortinet, Office365, Cisco ASA, PowerShell</w:t>
      </w:r>
      <w:r w:rsidR="008A612C">
        <w:rPr>
          <w:rFonts w:asciiTheme="majorHAnsi" w:hAnsiTheme="majorHAnsi" w:cstheme="majorHAnsi"/>
        </w:rPr>
        <w:t>, Veeam, Watchguard</w:t>
      </w:r>
    </w:p>
    <w:p w14:paraId="5E88AD15" w14:textId="77777777" w:rsidR="009101F6" w:rsidRPr="009101F6" w:rsidRDefault="009101F6" w:rsidP="009101F6"/>
    <w:p w14:paraId="2320E1AA" w14:textId="2FE3A755" w:rsidR="00FB3DD7" w:rsidRPr="0090565F" w:rsidRDefault="0090565F" w:rsidP="0090565F">
      <w:pPr>
        <w:rPr>
          <w:rFonts w:asciiTheme="majorHAnsi" w:hAnsiTheme="majorHAnsi" w:cstheme="majorHAnsi"/>
          <w:b/>
        </w:rPr>
      </w:pPr>
      <w:r w:rsidRPr="0090565F">
        <w:rPr>
          <w:rFonts w:asciiTheme="majorHAnsi" w:hAnsiTheme="majorHAnsi" w:cstheme="majorHAnsi"/>
          <w:b/>
        </w:rPr>
        <w:t>June 2018 – April 2019, Efficiency North</w:t>
      </w:r>
      <w:r w:rsidR="005B75B6">
        <w:rPr>
          <w:rFonts w:asciiTheme="majorHAnsi" w:hAnsiTheme="majorHAnsi" w:cstheme="majorHAnsi"/>
          <w:b/>
        </w:rPr>
        <w:t xml:space="preserve"> (Contract)</w:t>
      </w:r>
    </w:p>
    <w:p w14:paraId="7EC8155C" w14:textId="4395F4BC" w:rsidR="0090565F" w:rsidRDefault="008A254C" w:rsidP="008A254C">
      <w:pPr>
        <w:rPr>
          <w:rFonts w:asciiTheme="majorHAnsi" w:hAnsiTheme="majorHAnsi" w:cstheme="majorHAnsi"/>
        </w:rPr>
      </w:pPr>
      <w:r w:rsidRPr="00A02F3D">
        <w:rPr>
          <w:rFonts w:asciiTheme="majorHAnsi" w:hAnsiTheme="majorHAnsi" w:cstheme="majorHAnsi"/>
        </w:rPr>
        <w:t>Assessed the current IT infrastructure of EN and suggest</w:t>
      </w:r>
      <w:r>
        <w:rPr>
          <w:rFonts w:asciiTheme="majorHAnsi" w:hAnsiTheme="majorHAnsi" w:cstheme="majorHAnsi"/>
        </w:rPr>
        <w:t>ed</w:t>
      </w:r>
      <w:r w:rsidRPr="00A02F3D">
        <w:rPr>
          <w:rFonts w:asciiTheme="majorHAnsi" w:hAnsiTheme="majorHAnsi" w:cstheme="majorHAnsi"/>
        </w:rPr>
        <w:t xml:space="preserve"> a total re</w:t>
      </w:r>
      <w:r>
        <w:rPr>
          <w:rFonts w:asciiTheme="majorHAnsi" w:hAnsiTheme="majorHAnsi" w:cstheme="majorHAnsi"/>
        </w:rPr>
        <w:t>de</w:t>
      </w:r>
      <w:r w:rsidRPr="00A02F3D">
        <w:rPr>
          <w:rFonts w:asciiTheme="majorHAnsi" w:hAnsiTheme="majorHAnsi" w:cstheme="majorHAnsi"/>
        </w:rPr>
        <w:t>si</w:t>
      </w:r>
      <w:r>
        <w:rPr>
          <w:rFonts w:asciiTheme="majorHAnsi" w:hAnsiTheme="majorHAnsi" w:cstheme="majorHAnsi"/>
        </w:rPr>
        <w:t>gn</w:t>
      </w:r>
      <w:r w:rsidRPr="00A02F3D">
        <w:rPr>
          <w:rFonts w:asciiTheme="majorHAnsi" w:hAnsiTheme="majorHAnsi" w:cstheme="majorHAnsi"/>
        </w:rPr>
        <w:t xml:space="preserve"> of the network and working practice</w:t>
      </w:r>
      <w:r>
        <w:rPr>
          <w:rFonts w:asciiTheme="majorHAnsi" w:hAnsiTheme="majorHAnsi" w:cstheme="majorHAnsi"/>
        </w:rPr>
        <w:t>s</w:t>
      </w:r>
      <w:r w:rsidRPr="00A02F3D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Engaged and o</w:t>
      </w:r>
      <w:r w:rsidRPr="00A02F3D">
        <w:rPr>
          <w:rFonts w:asciiTheme="majorHAnsi" w:hAnsiTheme="majorHAnsi" w:cstheme="majorHAnsi"/>
        </w:rPr>
        <w:t>versaw various vendors in the delivery of this project</w:t>
      </w:r>
      <w:r>
        <w:rPr>
          <w:rFonts w:asciiTheme="majorHAnsi" w:hAnsiTheme="majorHAnsi" w:cstheme="majorHAnsi"/>
        </w:rPr>
        <w:t xml:space="preserve">.  </w:t>
      </w:r>
    </w:p>
    <w:p w14:paraId="5EBB8F34" w14:textId="5FE3762D" w:rsidR="00634D22" w:rsidRDefault="00634D22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design of Active Directory structure creating new domain controllers and better distribution of FSMO roles</w:t>
      </w:r>
    </w:p>
    <w:p w14:paraId="200F8C38" w14:textId="77777777" w:rsidR="006A4844" w:rsidRDefault="006A4844" w:rsidP="006A4844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</w:t>
      </w:r>
      <w:r w:rsidRPr="00E10B03">
        <w:rPr>
          <w:rFonts w:asciiTheme="majorHAnsi" w:hAnsiTheme="majorHAnsi" w:cstheme="majorHAnsi"/>
        </w:rPr>
        <w:t>inked</w:t>
      </w:r>
      <w:r>
        <w:rPr>
          <w:rFonts w:asciiTheme="majorHAnsi" w:hAnsiTheme="majorHAnsi" w:cstheme="majorHAnsi"/>
        </w:rPr>
        <w:t xml:space="preserve"> on site AD</w:t>
      </w:r>
      <w:r w:rsidRPr="00E10B03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>in</w:t>
      </w:r>
      <w:r w:rsidRPr="00E10B03">
        <w:rPr>
          <w:rFonts w:asciiTheme="majorHAnsi" w:hAnsiTheme="majorHAnsi" w:cstheme="majorHAnsi"/>
        </w:rPr>
        <w:t>to</w:t>
      </w:r>
      <w:r>
        <w:rPr>
          <w:rFonts w:asciiTheme="majorHAnsi" w:hAnsiTheme="majorHAnsi" w:cstheme="majorHAnsi"/>
        </w:rPr>
        <w:t xml:space="preserve"> Azure AD and</w:t>
      </w:r>
      <w:r w:rsidRPr="00E10B03">
        <w:rPr>
          <w:rFonts w:asciiTheme="majorHAnsi" w:hAnsiTheme="majorHAnsi" w:cstheme="majorHAnsi"/>
        </w:rPr>
        <w:t xml:space="preserve"> their existing O365 instance</w:t>
      </w:r>
    </w:p>
    <w:p w14:paraId="343994D5" w14:textId="3645189F" w:rsidR="006A4844" w:rsidRDefault="006A4844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atched existing on prem AD accounts with existing Azure AD accounts using soft matching</w:t>
      </w:r>
    </w:p>
    <w:p w14:paraId="0AC0B164" w14:textId="12763310" w:rsidR="004A62FA" w:rsidRDefault="004A62FA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ion of group policies</w:t>
      </w:r>
    </w:p>
    <w:p w14:paraId="5C55CB14" w14:textId="26246ECE" w:rsidR="008A254C" w:rsidRDefault="008A254C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8A254C">
        <w:rPr>
          <w:rFonts w:asciiTheme="majorHAnsi" w:hAnsiTheme="majorHAnsi" w:cstheme="majorHAnsi"/>
          <w:noProof/>
        </w:rPr>
        <w:t>Installation of new switching, Fortinet firewalls and dedicated fibre links</w:t>
      </w:r>
    </w:p>
    <w:p w14:paraId="625C9BED" w14:textId="2B5D421E" w:rsidR="008A254C" w:rsidRDefault="008A254C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8A254C">
        <w:rPr>
          <w:rFonts w:asciiTheme="majorHAnsi" w:hAnsiTheme="majorHAnsi" w:cstheme="majorHAnsi"/>
          <w:noProof/>
        </w:rPr>
        <w:t>Creation of cross-site VPN’s between sites</w:t>
      </w:r>
      <w:r w:rsidRPr="00E10B03">
        <w:rPr>
          <w:rFonts w:asciiTheme="majorHAnsi" w:hAnsiTheme="majorHAnsi" w:cstheme="majorHAnsi"/>
        </w:rPr>
        <w:t xml:space="preserve"> </w:t>
      </w:r>
    </w:p>
    <w:p w14:paraId="33BE3A50" w14:textId="4103AE3F" w:rsidR="00634D22" w:rsidRDefault="00634D22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ed of client VPN, integrated with AD.</w:t>
      </w:r>
    </w:p>
    <w:p w14:paraId="6800017F" w14:textId="365965D2" w:rsidR="008A254C" w:rsidRDefault="008A254C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 w:rsidRPr="00E10B03">
        <w:rPr>
          <w:rFonts w:asciiTheme="majorHAnsi" w:hAnsiTheme="majorHAnsi" w:cstheme="majorHAnsi"/>
        </w:rPr>
        <w:t>Set up DFS replicatio</w:t>
      </w:r>
      <w:r>
        <w:rPr>
          <w:rFonts w:asciiTheme="majorHAnsi" w:hAnsiTheme="majorHAnsi" w:cstheme="majorHAnsi"/>
        </w:rPr>
        <w:t>n</w:t>
      </w:r>
      <w:r w:rsidR="00634D22">
        <w:rPr>
          <w:rFonts w:asciiTheme="majorHAnsi" w:hAnsiTheme="majorHAnsi" w:cstheme="majorHAnsi"/>
        </w:rPr>
        <w:t xml:space="preserve"> for their main file store.</w:t>
      </w:r>
    </w:p>
    <w:p w14:paraId="63464677" w14:textId="3B2134FC" w:rsidR="008A254C" w:rsidRDefault="008A254C" w:rsidP="008A254C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ion of</w:t>
      </w:r>
      <w:r w:rsidRPr="00E10B03">
        <w:rPr>
          <w:rFonts w:asciiTheme="majorHAnsi" w:hAnsiTheme="majorHAnsi" w:cstheme="majorHAnsi"/>
        </w:rPr>
        <w:t xml:space="preserve"> AD security policies</w:t>
      </w:r>
    </w:p>
    <w:p w14:paraId="41F95795" w14:textId="21F07818" w:rsidR="0090565F" w:rsidRDefault="00634D22" w:rsidP="0090565F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Moved DHCP scopes from depreciated routers to domain controllers.</w:t>
      </w:r>
    </w:p>
    <w:p w14:paraId="213BE8EB" w14:textId="77777777" w:rsidR="00FB3DD7" w:rsidRPr="00FB3DD7" w:rsidRDefault="00FB3DD7" w:rsidP="0090565F">
      <w:pPr>
        <w:pStyle w:val="ListParagraph"/>
        <w:numPr>
          <w:ilvl w:val="0"/>
          <w:numId w:val="5"/>
        </w:numPr>
        <w:rPr>
          <w:rFonts w:asciiTheme="majorHAnsi" w:hAnsiTheme="majorHAnsi" w:cstheme="majorHAnsi"/>
        </w:rPr>
      </w:pPr>
    </w:p>
    <w:p w14:paraId="2E367577" w14:textId="5EA46FE0" w:rsidR="0090565F" w:rsidRPr="0090565F" w:rsidRDefault="0090565F" w:rsidP="0090565F">
      <w:pPr>
        <w:rPr>
          <w:rFonts w:asciiTheme="majorHAnsi" w:hAnsiTheme="majorHAnsi" w:cstheme="majorHAnsi"/>
        </w:rPr>
      </w:pPr>
      <w:r w:rsidRPr="0090565F">
        <w:rPr>
          <w:rFonts w:asciiTheme="majorHAnsi" w:hAnsiTheme="majorHAnsi" w:cstheme="majorHAnsi"/>
          <w:b/>
        </w:rPr>
        <w:t>Technologies used:</w:t>
      </w:r>
      <w:r>
        <w:rPr>
          <w:rFonts w:asciiTheme="majorHAnsi" w:hAnsiTheme="majorHAnsi" w:cstheme="majorHAnsi"/>
        </w:rPr>
        <w:t xml:space="preserve"> Microsoft server 2008/2012/2016, Active directory, Fortinet, Office365, DFS </w:t>
      </w:r>
      <w:r w:rsidR="00C12B59">
        <w:rPr>
          <w:rFonts w:asciiTheme="majorHAnsi" w:hAnsiTheme="majorHAnsi" w:cstheme="majorHAnsi"/>
        </w:rPr>
        <w:t>replication</w:t>
      </w:r>
      <w:r>
        <w:rPr>
          <w:rFonts w:asciiTheme="majorHAnsi" w:hAnsiTheme="majorHAnsi" w:cstheme="majorHAnsi"/>
        </w:rPr>
        <w:t>, DNS, DHCP, VPN</w:t>
      </w:r>
    </w:p>
    <w:p w14:paraId="1A0A4190" w14:textId="643033CA" w:rsidR="008A254C" w:rsidRDefault="008A254C" w:rsidP="008A254C">
      <w:pPr>
        <w:rPr>
          <w:rFonts w:asciiTheme="majorHAnsi" w:hAnsiTheme="majorHAnsi" w:cstheme="majorHAnsi"/>
        </w:rPr>
      </w:pPr>
    </w:p>
    <w:p w14:paraId="283FBA87" w14:textId="77777777" w:rsidR="008F1CA0" w:rsidRDefault="008F1CA0" w:rsidP="008A254C">
      <w:pPr>
        <w:rPr>
          <w:rFonts w:asciiTheme="majorHAnsi" w:hAnsiTheme="majorHAnsi" w:cstheme="majorHAnsi"/>
        </w:rPr>
      </w:pPr>
    </w:p>
    <w:p w14:paraId="4C8365E8" w14:textId="66684D5C" w:rsidR="0090565F" w:rsidRPr="00D65E7E" w:rsidRDefault="0090565F" w:rsidP="00D65E7E">
      <w:pPr>
        <w:spacing w:after="160" w:line="259" w:lineRule="auto"/>
        <w:rPr>
          <w:rFonts w:asciiTheme="majorHAnsi" w:hAnsiTheme="majorHAnsi" w:cstheme="majorHAnsi"/>
          <w:b/>
          <w:u w:val="single"/>
        </w:rPr>
      </w:pPr>
      <w:r w:rsidRPr="0090565F">
        <w:rPr>
          <w:rFonts w:asciiTheme="majorHAnsi" w:hAnsiTheme="majorHAnsi" w:cstheme="majorHAnsi"/>
          <w:b/>
        </w:rPr>
        <w:t>Jan 2019 – March 2019, Greens decorators Ltd</w:t>
      </w:r>
      <w:r w:rsidR="00D65E7E">
        <w:rPr>
          <w:rFonts w:asciiTheme="majorHAnsi" w:hAnsiTheme="majorHAnsi" w:cstheme="majorHAnsi"/>
          <w:b/>
        </w:rPr>
        <w:t>, IT Consultant</w:t>
      </w:r>
      <w:r w:rsidR="005B75B6">
        <w:rPr>
          <w:rFonts w:asciiTheme="majorHAnsi" w:hAnsiTheme="majorHAnsi" w:cstheme="majorHAnsi"/>
          <w:b/>
        </w:rPr>
        <w:t xml:space="preserve"> (Contract)</w:t>
      </w:r>
    </w:p>
    <w:p w14:paraId="119D1AC3" w14:textId="59E45875" w:rsidR="008A254C" w:rsidRDefault="008A254C" w:rsidP="008A254C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Redesigned and implemented the network of a serviced office building with 30+ individual offices.</w:t>
      </w:r>
    </w:p>
    <w:p w14:paraId="53186FB3" w14:textId="77777777" w:rsidR="008A254C" w:rsidRPr="00DA35CD" w:rsidRDefault="008A254C" w:rsidP="008A254C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DA35CD">
        <w:rPr>
          <w:rFonts w:asciiTheme="majorHAnsi" w:hAnsiTheme="majorHAnsi" w:cstheme="majorHAnsi"/>
        </w:rPr>
        <w:lastRenderedPageBreak/>
        <w:t>Installation and configuration of networking devices (Fortinet &amp; HP)</w:t>
      </w:r>
    </w:p>
    <w:p w14:paraId="6B81FD17" w14:textId="77777777" w:rsidR="008A254C" w:rsidRDefault="008A254C" w:rsidP="008A254C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DA35CD">
        <w:rPr>
          <w:rFonts w:asciiTheme="majorHAnsi" w:hAnsiTheme="majorHAnsi" w:cstheme="majorHAnsi"/>
        </w:rPr>
        <w:t>Created of VLANs</w:t>
      </w:r>
    </w:p>
    <w:p w14:paraId="74D75E1A" w14:textId="77777777" w:rsidR="008A254C" w:rsidRPr="00DA35CD" w:rsidRDefault="008A254C" w:rsidP="008A254C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Creation of security policies</w:t>
      </w:r>
    </w:p>
    <w:p w14:paraId="05420A4E" w14:textId="77777777" w:rsidR="008A254C" w:rsidRPr="00DA35CD" w:rsidRDefault="008A254C" w:rsidP="008A254C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DA35CD">
        <w:rPr>
          <w:rFonts w:asciiTheme="majorHAnsi" w:hAnsiTheme="majorHAnsi" w:cstheme="majorHAnsi"/>
        </w:rPr>
        <w:t>Creation of network policies</w:t>
      </w:r>
    </w:p>
    <w:p w14:paraId="5191F361" w14:textId="3CA200BF" w:rsidR="008A254C" w:rsidRPr="00DA35CD" w:rsidRDefault="00FB31B3" w:rsidP="008A254C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reation of </w:t>
      </w:r>
      <w:r w:rsidR="008A254C" w:rsidRPr="00DA35CD">
        <w:rPr>
          <w:rFonts w:asciiTheme="majorHAnsi" w:hAnsiTheme="majorHAnsi" w:cstheme="majorHAnsi"/>
        </w:rPr>
        <w:t>VPN</w:t>
      </w:r>
      <w:r>
        <w:rPr>
          <w:rFonts w:asciiTheme="majorHAnsi" w:hAnsiTheme="majorHAnsi" w:cstheme="majorHAnsi"/>
        </w:rPr>
        <w:t>(s)</w:t>
      </w:r>
      <w:r w:rsidR="008A254C">
        <w:rPr>
          <w:rFonts w:asciiTheme="majorHAnsi" w:hAnsiTheme="majorHAnsi" w:cstheme="majorHAnsi"/>
        </w:rPr>
        <w:t xml:space="preserve"> (Site-to-site &amp; SSL)</w:t>
      </w:r>
    </w:p>
    <w:p w14:paraId="6732AE0C" w14:textId="3A6F4ABC" w:rsidR="008A254C" w:rsidRDefault="008A254C" w:rsidP="008A254C">
      <w:pPr>
        <w:pStyle w:val="ListParagraph"/>
        <w:numPr>
          <w:ilvl w:val="0"/>
          <w:numId w:val="9"/>
        </w:numPr>
        <w:rPr>
          <w:rFonts w:asciiTheme="majorHAnsi" w:hAnsiTheme="majorHAnsi" w:cstheme="majorHAnsi"/>
        </w:rPr>
      </w:pPr>
      <w:r w:rsidRPr="00DA35CD">
        <w:rPr>
          <w:rFonts w:asciiTheme="majorHAnsi" w:hAnsiTheme="majorHAnsi" w:cstheme="majorHAnsi"/>
        </w:rPr>
        <w:t>VoIP</w:t>
      </w:r>
      <w:r w:rsidR="00FB31B3">
        <w:rPr>
          <w:rFonts w:asciiTheme="majorHAnsi" w:hAnsiTheme="majorHAnsi" w:cstheme="majorHAnsi"/>
        </w:rPr>
        <w:t xml:space="preserve"> handset configuration</w:t>
      </w:r>
    </w:p>
    <w:p w14:paraId="0CC2F310" w14:textId="769638A4" w:rsidR="0090565F" w:rsidRDefault="0090565F" w:rsidP="0090565F">
      <w:pPr>
        <w:rPr>
          <w:rFonts w:asciiTheme="majorHAnsi" w:hAnsiTheme="majorHAnsi" w:cstheme="majorHAnsi"/>
        </w:rPr>
      </w:pPr>
    </w:p>
    <w:p w14:paraId="7C07D706" w14:textId="39444563" w:rsidR="0090565F" w:rsidRDefault="0090565F" w:rsidP="0090565F">
      <w:pPr>
        <w:rPr>
          <w:rFonts w:asciiTheme="majorHAnsi" w:hAnsiTheme="majorHAnsi" w:cstheme="majorHAnsi"/>
        </w:rPr>
      </w:pPr>
      <w:r w:rsidRPr="0090565F">
        <w:rPr>
          <w:rFonts w:asciiTheme="majorHAnsi" w:hAnsiTheme="majorHAnsi" w:cstheme="majorHAnsi"/>
          <w:b/>
        </w:rPr>
        <w:t>Technologies used:</w:t>
      </w:r>
      <w:r>
        <w:rPr>
          <w:rFonts w:asciiTheme="majorHAnsi" w:hAnsiTheme="majorHAnsi" w:cstheme="majorHAnsi"/>
        </w:rPr>
        <w:t xml:space="preserve"> Fortinet, </w:t>
      </w:r>
      <w:r w:rsidR="00FB31B3">
        <w:rPr>
          <w:rFonts w:asciiTheme="majorHAnsi" w:hAnsiTheme="majorHAnsi" w:cstheme="majorHAnsi"/>
        </w:rPr>
        <w:t xml:space="preserve">HP Aruba, VPN, </w:t>
      </w:r>
      <w:r>
        <w:rPr>
          <w:rFonts w:asciiTheme="majorHAnsi" w:hAnsiTheme="majorHAnsi" w:cstheme="majorHAnsi"/>
        </w:rPr>
        <w:t>DNS, DHCP</w:t>
      </w:r>
      <w:r w:rsidR="00FB31B3">
        <w:rPr>
          <w:rFonts w:asciiTheme="majorHAnsi" w:hAnsiTheme="majorHAnsi" w:cstheme="majorHAnsi"/>
        </w:rPr>
        <w:t>, Cisco phones</w:t>
      </w:r>
    </w:p>
    <w:p w14:paraId="0B26A6A8" w14:textId="64D43DA4" w:rsidR="00FB31B3" w:rsidRDefault="00FB31B3" w:rsidP="0090565F">
      <w:pPr>
        <w:rPr>
          <w:rFonts w:asciiTheme="majorHAnsi" w:hAnsiTheme="majorHAnsi" w:cstheme="majorHAnsi"/>
        </w:rPr>
      </w:pPr>
    </w:p>
    <w:p w14:paraId="4C6E855E" w14:textId="652D9CC2" w:rsidR="00FB31B3" w:rsidRPr="002E6351" w:rsidRDefault="00FB31B3" w:rsidP="00FB31B3">
      <w:pPr>
        <w:rPr>
          <w:rFonts w:asciiTheme="majorHAnsi" w:hAnsiTheme="majorHAnsi" w:cstheme="majorHAnsi"/>
          <w:b/>
        </w:rPr>
      </w:pPr>
      <w:r w:rsidRPr="00FB31B3">
        <w:rPr>
          <w:rFonts w:asciiTheme="majorHAnsi" w:hAnsiTheme="majorHAnsi" w:cstheme="majorHAnsi"/>
          <w:b/>
        </w:rPr>
        <w:t>October 2018 – March 2019, Bytemark/IOmart Ltd</w:t>
      </w:r>
      <w:r w:rsidR="00D65E7E">
        <w:rPr>
          <w:rFonts w:asciiTheme="majorHAnsi" w:hAnsiTheme="majorHAnsi" w:cstheme="majorHAnsi"/>
          <w:b/>
        </w:rPr>
        <w:t>, Operations Manager</w:t>
      </w:r>
      <w:r w:rsidR="005B75B6">
        <w:rPr>
          <w:rFonts w:asciiTheme="majorHAnsi" w:hAnsiTheme="majorHAnsi" w:cstheme="majorHAnsi"/>
          <w:b/>
        </w:rPr>
        <w:t xml:space="preserve"> (Contract)</w:t>
      </w:r>
    </w:p>
    <w:p w14:paraId="46FF4675" w14:textId="67108E89" w:rsidR="00FB31B3" w:rsidRDefault="00FB31B3" w:rsidP="00FB31B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noProof/>
        </w:rPr>
        <w:t xml:space="preserve">Iomart PLC had recently </w:t>
      </w:r>
      <w:r w:rsidRPr="008A254C">
        <w:rPr>
          <w:rFonts w:asciiTheme="majorHAnsi" w:hAnsiTheme="majorHAnsi" w:cstheme="majorHAnsi"/>
          <w:noProof/>
        </w:rPr>
        <w:t>a</w:t>
      </w:r>
      <w:r>
        <w:rPr>
          <w:rFonts w:asciiTheme="majorHAnsi" w:hAnsiTheme="majorHAnsi" w:cstheme="majorHAnsi"/>
          <w:noProof/>
        </w:rPr>
        <w:t>c</w:t>
      </w:r>
      <w:r w:rsidRPr="008A254C">
        <w:rPr>
          <w:rFonts w:asciiTheme="majorHAnsi" w:hAnsiTheme="majorHAnsi" w:cstheme="majorHAnsi"/>
          <w:noProof/>
        </w:rPr>
        <w:t>quired</w:t>
      </w:r>
      <w:r>
        <w:rPr>
          <w:rFonts w:asciiTheme="majorHAnsi" w:hAnsiTheme="majorHAnsi" w:cstheme="majorHAnsi"/>
          <w:noProof/>
        </w:rPr>
        <w:t xml:space="preserve"> Bytemark</w:t>
      </w:r>
      <w:r>
        <w:rPr>
          <w:rFonts w:asciiTheme="majorHAnsi" w:hAnsiTheme="majorHAnsi" w:cstheme="majorHAnsi"/>
        </w:rPr>
        <w:t xml:space="preserve">. I was asked to use my previous service provider experience to assess the current commercial viability of the </w:t>
      </w:r>
      <w:r w:rsidRPr="008A254C">
        <w:rPr>
          <w:rFonts w:asciiTheme="majorHAnsi" w:hAnsiTheme="majorHAnsi" w:cstheme="majorHAnsi"/>
          <w:noProof/>
        </w:rPr>
        <w:t>technical</w:t>
      </w:r>
      <w:r>
        <w:rPr>
          <w:rFonts w:asciiTheme="majorHAnsi" w:hAnsiTheme="majorHAnsi" w:cstheme="majorHAnsi"/>
        </w:rPr>
        <w:t xml:space="preserve"> offering and the Bytemark brand in general and to use my </w:t>
      </w:r>
      <w:r w:rsidRPr="008A254C">
        <w:rPr>
          <w:rFonts w:asciiTheme="majorHAnsi" w:hAnsiTheme="majorHAnsi" w:cstheme="majorHAnsi"/>
          <w:noProof/>
        </w:rPr>
        <w:t>technical</w:t>
      </w:r>
      <w:r>
        <w:rPr>
          <w:rFonts w:asciiTheme="majorHAnsi" w:hAnsiTheme="majorHAnsi" w:cstheme="majorHAnsi"/>
        </w:rPr>
        <w:t xml:space="preserve"> skill to ensure that the infrastructure would remain stable and constant during any change over period.</w:t>
      </w:r>
    </w:p>
    <w:p w14:paraId="01390759" w14:textId="03DB9230" w:rsidR="00FB31B3" w:rsidRDefault="00FB31B3" w:rsidP="00FB31B3">
      <w:pPr>
        <w:rPr>
          <w:rFonts w:asciiTheme="majorHAnsi" w:hAnsiTheme="majorHAnsi" w:cstheme="majorHAnsi"/>
        </w:rPr>
      </w:pPr>
    </w:p>
    <w:p w14:paraId="6A010C71" w14:textId="0C118DF7" w:rsidR="00FB31B3" w:rsidRDefault="00C12B59" w:rsidP="00FB31B3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Liaised</w:t>
      </w:r>
      <w:r w:rsidR="00FB31B3">
        <w:rPr>
          <w:rFonts w:asciiTheme="majorHAnsi" w:hAnsiTheme="majorHAnsi" w:cstheme="majorHAnsi"/>
        </w:rPr>
        <w:t xml:space="preserve"> with the board </w:t>
      </w:r>
      <w:r>
        <w:rPr>
          <w:rFonts w:asciiTheme="majorHAnsi" w:hAnsiTheme="majorHAnsi" w:cstheme="majorHAnsi"/>
        </w:rPr>
        <w:t>to</w:t>
      </w:r>
      <w:r w:rsidR="00FB31B3">
        <w:rPr>
          <w:rFonts w:asciiTheme="majorHAnsi" w:hAnsiTheme="majorHAnsi" w:cstheme="majorHAnsi"/>
        </w:rPr>
        <w:t xml:space="preserve"> help determine the future direction of the brand</w:t>
      </w:r>
    </w:p>
    <w:p w14:paraId="7D0B9114" w14:textId="2CE020F3" w:rsidR="00FB31B3" w:rsidRDefault="00FB31B3" w:rsidP="00FB31B3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orked with OnApp to plan migrations from the legacy KVM platform into on app. (5000 vm’s)</w:t>
      </w:r>
    </w:p>
    <w:p w14:paraId="2D5CD9C7" w14:textId="5F181B28" w:rsidR="00FB31B3" w:rsidRDefault="00FB31B3" w:rsidP="00FB31B3">
      <w:pPr>
        <w:pStyle w:val="ListParagraph"/>
        <w:numPr>
          <w:ilvl w:val="0"/>
          <w:numId w:val="12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Acted as technical lead for the company during and after the transition period</w:t>
      </w:r>
    </w:p>
    <w:p w14:paraId="3AD6AD24" w14:textId="005F5C6C" w:rsidR="002E6351" w:rsidRDefault="002E6351" w:rsidP="002E6351">
      <w:pPr>
        <w:rPr>
          <w:rFonts w:asciiTheme="majorHAnsi" w:hAnsiTheme="majorHAnsi" w:cstheme="majorHAnsi"/>
        </w:rPr>
      </w:pPr>
    </w:p>
    <w:p w14:paraId="1B4620C8" w14:textId="330F9F71" w:rsidR="00D65E7E" w:rsidRPr="0090565F" w:rsidRDefault="002E6351" w:rsidP="0090565F">
      <w:pPr>
        <w:rPr>
          <w:rFonts w:asciiTheme="majorHAnsi" w:hAnsiTheme="majorHAnsi" w:cstheme="majorHAnsi"/>
        </w:rPr>
      </w:pPr>
      <w:r w:rsidRPr="002E6351">
        <w:rPr>
          <w:rFonts w:asciiTheme="majorHAnsi" w:hAnsiTheme="majorHAnsi" w:cstheme="majorHAnsi"/>
          <w:b/>
        </w:rPr>
        <w:t>Technologies used:</w:t>
      </w:r>
      <w:r>
        <w:rPr>
          <w:rFonts w:asciiTheme="majorHAnsi" w:hAnsiTheme="majorHAnsi" w:cstheme="majorHAnsi"/>
        </w:rPr>
        <w:t xml:space="preserve"> KVM, Netapp, PowerShell</w:t>
      </w:r>
    </w:p>
    <w:p w14:paraId="53810A8B" w14:textId="77777777" w:rsidR="00FB31B3" w:rsidRDefault="00FB31B3" w:rsidP="00FB31B3">
      <w:pPr>
        <w:rPr>
          <w:rFonts w:asciiTheme="majorHAnsi" w:hAnsiTheme="majorHAnsi" w:cstheme="majorHAnsi"/>
        </w:rPr>
      </w:pPr>
    </w:p>
    <w:p w14:paraId="4C223B62" w14:textId="1B9AF395" w:rsidR="00FB31B3" w:rsidRDefault="00FB31B3" w:rsidP="00FB31B3">
      <w:pPr>
        <w:rPr>
          <w:rFonts w:asciiTheme="majorHAnsi" w:hAnsiTheme="majorHAnsi" w:cstheme="majorHAnsi"/>
          <w:b/>
        </w:rPr>
      </w:pPr>
      <w:r w:rsidRPr="00FB31B3">
        <w:rPr>
          <w:rFonts w:asciiTheme="majorHAnsi" w:hAnsiTheme="majorHAnsi" w:cstheme="majorHAnsi"/>
          <w:b/>
        </w:rPr>
        <w:t>July 2018 – November -</w:t>
      </w:r>
      <w:r w:rsidR="00C12B59" w:rsidRPr="00FB31B3">
        <w:rPr>
          <w:rFonts w:asciiTheme="majorHAnsi" w:hAnsiTheme="majorHAnsi" w:cstheme="majorHAnsi"/>
          <w:b/>
        </w:rPr>
        <w:t>2018, Hyperslice</w:t>
      </w:r>
      <w:r w:rsidRPr="00FB31B3">
        <w:rPr>
          <w:rFonts w:asciiTheme="majorHAnsi" w:hAnsiTheme="majorHAnsi" w:cstheme="majorHAnsi"/>
          <w:b/>
        </w:rPr>
        <w:t xml:space="preserve"> Ltd</w:t>
      </w:r>
      <w:r w:rsidR="00D65E7E">
        <w:rPr>
          <w:rFonts w:asciiTheme="majorHAnsi" w:hAnsiTheme="majorHAnsi" w:cstheme="majorHAnsi"/>
          <w:b/>
        </w:rPr>
        <w:t xml:space="preserve">, Technical engineer </w:t>
      </w:r>
      <w:r w:rsidR="005B75B6">
        <w:rPr>
          <w:rFonts w:asciiTheme="majorHAnsi" w:hAnsiTheme="majorHAnsi" w:cstheme="majorHAnsi"/>
          <w:b/>
        </w:rPr>
        <w:t>(Contract)</w:t>
      </w:r>
    </w:p>
    <w:p w14:paraId="60B7EFC7" w14:textId="77777777" w:rsidR="00D65E7E" w:rsidRPr="002E6351" w:rsidRDefault="00D65E7E" w:rsidP="00FB31B3">
      <w:pPr>
        <w:rPr>
          <w:rFonts w:asciiTheme="majorHAnsi" w:hAnsiTheme="majorHAnsi" w:cstheme="majorHAnsi"/>
          <w:b/>
        </w:rPr>
      </w:pPr>
    </w:p>
    <w:p w14:paraId="584D08EC" w14:textId="187E4A6B" w:rsidR="00FB31B3" w:rsidRDefault="00FB31B3" w:rsidP="00FB31B3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Hyperslice Ltd perceived the need to adopt a more agile approach to systems delivery. I worked alongside a newly created Dev-ops team to implement a new billing </w:t>
      </w:r>
      <w:r w:rsidRPr="008A254C">
        <w:rPr>
          <w:rFonts w:asciiTheme="majorHAnsi" w:hAnsiTheme="majorHAnsi" w:cstheme="majorHAnsi"/>
          <w:noProof/>
        </w:rPr>
        <w:t>system</w:t>
      </w:r>
      <w:r>
        <w:rPr>
          <w:rFonts w:asciiTheme="majorHAnsi" w:hAnsiTheme="majorHAnsi" w:cstheme="majorHAnsi"/>
        </w:rPr>
        <w:t xml:space="preserve"> and new stock management system. I also helped design a client facing multi-tenant interface for </w:t>
      </w:r>
      <w:r w:rsidRPr="008A254C">
        <w:rPr>
          <w:rFonts w:asciiTheme="majorHAnsi" w:hAnsiTheme="majorHAnsi" w:cstheme="majorHAnsi"/>
          <w:noProof/>
        </w:rPr>
        <w:t>Veeam</w:t>
      </w:r>
      <w:r>
        <w:rPr>
          <w:rFonts w:asciiTheme="majorHAnsi" w:hAnsiTheme="majorHAnsi" w:cstheme="majorHAnsi"/>
        </w:rPr>
        <w:t xml:space="preserve"> and hired external developers to </w:t>
      </w:r>
      <w:r w:rsidRPr="008A254C">
        <w:rPr>
          <w:rFonts w:asciiTheme="majorHAnsi" w:hAnsiTheme="majorHAnsi" w:cstheme="majorHAnsi"/>
          <w:noProof/>
        </w:rPr>
        <w:t>implement</w:t>
      </w:r>
      <w:r>
        <w:rPr>
          <w:rFonts w:asciiTheme="majorHAnsi" w:hAnsiTheme="majorHAnsi" w:cstheme="majorHAnsi"/>
        </w:rPr>
        <w:t xml:space="preserve"> this design.</w:t>
      </w:r>
    </w:p>
    <w:p w14:paraId="3FF9AF22" w14:textId="68C07108" w:rsidR="00FB31B3" w:rsidRDefault="00FB31B3" w:rsidP="00FB31B3">
      <w:pPr>
        <w:rPr>
          <w:rFonts w:asciiTheme="majorHAnsi" w:hAnsiTheme="majorHAnsi" w:cstheme="majorHAnsi"/>
        </w:rPr>
      </w:pPr>
    </w:p>
    <w:p w14:paraId="39BD3D43" w14:textId="29BA6614" w:rsidR="00FB31B3" w:rsidRPr="002E6351" w:rsidRDefault="00FB31B3" w:rsidP="002E6351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2E6351">
        <w:rPr>
          <w:rFonts w:asciiTheme="majorHAnsi" w:hAnsiTheme="majorHAnsi" w:cstheme="majorHAnsi"/>
        </w:rPr>
        <w:t>Installation and configuration of Veeam</w:t>
      </w:r>
    </w:p>
    <w:p w14:paraId="6EEAE1C8" w14:textId="54B6B1A1" w:rsidR="00FB31B3" w:rsidRPr="002E6351" w:rsidRDefault="00FB31B3" w:rsidP="002E6351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 w:rsidRPr="002E6351">
        <w:rPr>
          <w:rFonts w:asciiTheme="majorHAnsi" w:hAnsiTheme="majorHAnsi" w:cstheme="majorHAnsi"/>
        </w:rPr>
        <w:t xml:space="preserve">Creation of tools to automatically deploy </w:t>
      </w:r>
      <w:r w:rsidR="00C12B59" w:rsidRPr="002E6351">
        <w:rPr>
          <w:rFonts w:asciiTheme="majorHAnsi" w:hAnsiTheme="majorHAnsi" w:cstheme="majorHAnsi"/>
        </w:rPr>
        <w:t>Veeam</w:t>
      </w:r>
      <w:r w:rsidRPr="002E6351">
        <w:rPr>
          <w:rFonts w:asciiTheme="majorHAnsi" w:hAnsiTheme="majorHAnsi" w:cstheme="majorHAnsi"/>
        </w:rPr>
        <w:t xml:space="preserve"> to all future hypervisors </w:t>
      </w:r>
      <w:r w:rsidR="00C12B59" w:rsidRPr="002E6351">
        <w:rPr>
          <w:rFonts w:asciiTheme="majorHAnsi" w:hAnsiTheme="majorHAnsi" w:cstheme="majorHAnsi"/>
        </w:rPr>
        <w:t>seamlessly</w:t>
      </w:r>
    </w:p>
    <w:p w14:paraId="199FEB32" w14:textId="0D9EAF6E" w:rsidR="00FB31B3" w:rsidRDefault="002E6351" w:rsidP="002E6351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MCS API integration</w:t>
      </w:r>
    </w:p>
    <w:p w14:paraId="4F7CB9A4" w14:textId="7D5AEF46" w:rsidR="002E6351" w:rsidRDefault="002E6351" w:rsidP="002E6351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HMC Module creation</w:t>
      </w:r>
    </w:p>
    <w:p w14:paraId="249A50C9" w14:textId="674C587D" w:rsidR="002E6351" w:rsidRDefault="002E6351" w:rsidP="002E6351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Creation of </w:t>
      </w:r>
      <w:r w:rsidR="00C12B59">
        <w:rPr>
          <w:rFonts w:asciiTheme="majorHAnsi" w:hAnsiTheme="majorHAnsi" w:cstheme="majorHAnsi"/>
        </w:rPr>
        <w:t>PowerShell</w:t>
      </w:r>
      <w:r>
        <w:rPr>
          <w:rFonts w:asciiTheme="majorHAnsi" w:hAnsiTheme="majorHAnsi" w:cstheme="majorHAnsi"/>
        </w:rPr>
        <w:t xml:space="preserve"> scripts to facilitate automation and integration</w:t>
      </w:r>
    </w:p>
    <w:p w14:paraId="788E5574" w14:textId="767322F2" w:rsidR="002E6351" w:rsidRDefault="002E6351" w:rsidP="002E6351">
      <w:pPr>
        <w:pStyle w:val="ListParagraph"/>
        <w:numPr>
          <w:ilvl w:val="0"/>
          <w:numId w:val="13"/>
        </w:num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Used the Netbox API as a reference for these scripts</w:t>
      </w:r>
    </w:p>
    <w:p w14:paraId="3A108517" w14:textId="18D4687F" w:rsidR="002E6351" w:rsidRDefault="002E6351" w:rsidP="002E6351">
      <w:pPr>
        <w:rPr>
          <w:rFonts w:asciiTheme="majorHAnsi" w:hAnsiTheme="majorHAnsi" w:cstheme="majorHAnsi"/>
        </w:rPr>
      </w:pPr>
    </w:p>
    <w:p w14:paraId="4D300B0C" w14:textId="3BD9F16C" w:rsidR="002E6351" w:rsidRPr="00FB3DD7" w:rsidRDefault="00C12B59" w:rsidP="00FB3DD7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chnologies</w:t>
      </w:r>
      <w:r w:rsidR="002E6351">
        <w:rPr>
          <w:rFonts w:asciiTheme="majorHAnsi" w:hAnsiTheme="majorHAnsi" w:cstheme="majorHAnsi"/>
        </w:rPr>
        <w:t xml:space="preserve"> used: WHMCS, Veeam, PowerShell, Netbox</w:t>
      </w:r>
    </w:p>
    <w:p w14:paraId="67E893CF" w14:textId="77777777" w:rsidR="002E6351" w:rsidRDefault="002E6351" w:rsidP="008A254C"/>
    <w:p w14:paraId="51F3EBD9" w14:textId="0996F0AF" w:rsidR="003028AE" w:rsidRDefault="002E6351" w:rsidP="002E6351">
      <w:pPr>
        <w:rPr>
          <w:rFonts w:asciiTheme="majorHAnsi" w:hAnsiTheme="majorHAnsi"/>
          <w:b/>
        </w:rPr>
      </w:pPr>
      <w:r w:rsidRPr="003028AE">
        <w:rPr>
          <w:rFonts w:asciiTheme="majorHAnsi" w:hAnsiTheme="majorHAnsi"/>
          <w:b/>
        </w:rPr>
        <w:t>January 2015 – July 2018, eUKhost.com</w:t>
      </w:r>
      <w:r w:rsidR="00D65E7E">
        <w:rPr>
          <w:rFonts w:asciiTheme="majorHAnsi" w:hAnsiTheme="majorHAnsi"/>
          <w:b/>
        </w:rPr>
        <w:t xml:space="preserve"> – Chief Techincal officer</w:t>
      </w:r>
      <w:r w:rsidR="005B75B6">
        <w:rPr>
          <w:rFonts w:asciiTheme="majorHAnsi" w:hAnsiTheme="majorHAnsi"/>
          <w:b/>
        </w:rPr>
        <w:t xml:space="preserve"> (Permanent)</w:t>
      </w:r>
    </w:p>
    <w:p w14:paraId="77F74865" w14:textId="27944A03" w:rsidR="003028AE" w:rsidRDefault="003028AE" w:rsidP="002E6351">
      <w:pPr>
        <w:rPr>
          <w:rFonts w:asciiTheme="majorHAnsi" w:hAnsiTheme="majorHAnsi"/>
        </w:rPr>
      </w:pPr>
      <w:r w:rsidRPr="003028AE">
        <w:rPr>
          <w:rFonts w:asciiTheme="majorHAnsi" w:hAnsiTheme="majorHAnsi"/>
        </w:rPr>
        <w:t xml:space="preserve">I </w:t>
      </w:r>
      <w:r>
        <w:rPr>
          <w:rFonts w:asciiTheme="majorHAnsi" w:hAnsiTheme="majorHAnsi"/>
        </w:rPr>
        <w:t>held various permanent roles in my time here</w:t>
      </w:r>
      <w:r w:rsidRPr="003028AE">
        <w:rPr>
          <w:rFonts w:asciiTheme="majorHAnsi" w:hAnsiTheme="majorHAnsi"/>
        </w:rPr>
        <w:t xml:space="preserve"> and over this period was </w:t>
      </w:r>
      <w:r w:rsidR="00C12B59" w:rsidRPr="003028AE">
        <w:rPr>
          <w:rFonts w:asciiTheme="majorHAnsi" w:hAnsiTheme="majorHAnsi"/>
        </w:rPr>
        <w:t>responsible</w:t>
      </w:r>
      <w:r w:rsidRPr="003028AE">
        <w:rPr>
          <w:rFonts w:asciiTheme="majorHAnsi" w:hAnsiTheme="majorHAnsi"/>
        </w:rPr>
        <w:t xml:space="preserve"> for many customer projects. </w:t>
      </w:r>
      <w:r w:rsidR="00C12B59" w:rsidRPr="003028AE">
        <w:rPr>
          <w:rFonts w:asciiTheme="majorHAnsi" w:hAnsiTheme="majorHAnsi"/>
        </w:rPr>
        <w:t>Below</w:t>
      </w:r>
      <w:r w:rsidRPr="003028AE">
        <w:rPr>
          <w:rFonts w:asciiTheme="majorHAnsi" w:hAnsiTheme="majorHAnsi"/>
        </w:rPr>
        <w:t xml:space="preserve"> is a selection of the typical work I would carry out.</w:t>
      </w:r>
    </w:p>
    <w:p w14:paraId="5F39452D" w14:textId="2CA0886E" w:rsidR="003028AE" w:rsidRDefault="003028AE" w:rsidP="002E6351">
      <w:pPr>
        <w:rPr>
          <w:rFonts w:asciiTheme="majorHAnsi" w:hAnsiTheme="majorHAnsi"/>
        </w:rPr>
      </w:pPr>
    </w:p>
    <w:p w14:paraId="259EBC14" w14:textId="2F2F6861" w:rsidR="00931681" w:rsidRPr="00931681" w:rsidRDefault="00931681" w:rsidP="002E6351">
      <w:pPr>
        <w:rPr>
          <w:rFonts w:asciiTheme="majorHAnsi" w:hAnsiTheme="majorHAnsi"/>
          <w:b/>
          <w:u w:val="single"/>
        </w:rPr>
      </w:pPr>
      <w:r w:rsidRPr="00931681">
        <w:rPr>
          <w:rFonts w:asciiTheme="majorHAnsi" w:hAnsiTheme="majorHAnsi"/>
          <w:b/>
          <w:u w:val="single"/>
        </w:rPr>
        <w:t xml:space="preserve">General web hosting </w:t>
      </w:r>
    </w:p>
    <w:p w14:paraId="388ACB42" w14:textId="45515CBD" w:rsidR="00931681" w:rsidRDefault="00931681" w:rsidP="002E6351">
      <w:pPr>
        <w:rPr>
          <w:rFonts w:asciiTheme="majorHAnsi" w:hAnsiTheme="majorHAnsi"/>
        </w:rPr>
      </w:pPr>
      <w:r>
        <w:rPr>
          <w:rFonts w:asciiTheme="majorHAnsi" w:hAnsiTheme="majorHAnsi"/>
        </w:rPr>
        <w:lastRenderedPageBreak/>
        <w:t>Primarily eUkhost/Webhosting.UK.com is a webhosting company, and as such I have designed, built and supported many hosting platforms in both physical and virtual form.</w:t>
      </w:r>
    </w:p>
    <w:p w14:paraId="218FD0BD" w14:textId="30CFC715" w:rsidR="00AC5E4C" w:rsidRDefault="00AC5E4C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Migration of On-Prem exchange to Office 365</w:t>
      </w:r>
    </w:p>
    <w:p w14:paraId="2E153830" w14:textId="600CD9D4" w:rsidR="008E3BAE" w:rsidRPr="008E3BAE" w:rsidRDefault="008E3BAE" w:rsidP="008E3BAE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reated </w:t>
      </w:r>
      <w:proofErr w:type="gramStart"/>
      <w:r>
        <w:rPr>
          <w:rFonts w:asciiTheme="majorHAnsi" w:hAnsiTheme="majorHAnsi"/>
        </w:rPr>
        <w:t>a</w:t>
      </w:r>
      <w:proofErr w:type="gramEnd"/>
      <w:r>
        <w:rPr>
          <w:rFonts w:asciiTheme="majorHAnsi" w:hAnsiTheme="majorHAnsi"/>
        </w:rPr>
        <w:t xml:space="preserve"> Azure Hybrid networks</w:t>
      </w:r>
    </w:p>
    <w:p w14:paraId="13A10E89" w14:textId="423C6231" w:rsidR="00931681" w:rsidRP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Installation of </w:t>
      </w:r>
      <w:r w:rsidRPr="00931681">
        <w:rPr>
          <w:rFonts w:asciiTheme="majorHAnsi" w:hAnsiTheme="majorHAnsi"/>
        </w:rPr>
        <w:t>IIS as part of a farm or stand alone</w:t>
      </w:r>
    </w:p>
    <w:p w14:paraId="050C54FE" w14:textId="048ACBC1" w:rsidR="00931681" w:rsidRP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931681">
        <w:rPr>
          <w:rFonts w:asciiTheme="majorHAnsi" w:hAnsiTheme="majorHAnsi"/>
        </w:rPr>
        <w:t>Configuration of Internet DNS (Glue records, Nameservers)</w:t>
      </w:r>
    </w:p>
    <w:p w14:paraId="691BBA8B" w14:textId="6B4B2372" w:rsidR="00931681" w:rsidRP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931681">
        <w:rPr>
          <w:rFonts w:asciiTheme="majorHAnsi" w:hAnsiTheme="majorHAnsi"/>
        </w:rPr>
        <w:t>Configuration of Cloudflare</w:t>
      </w:r>
    </w:p>
    <w:p w14:paraId="3C9BCD11" w14:textId="2A174073" w:rsidR="00931681" w:rsidRP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931681">
        <w:rPr>
          <w:rFonts w:asciiTheme="majorHAnsi" w:hAnsiTheme="majorHAnsi"/>
        </w:rPr>
        <w:t xml:space="preserve">Installation and support of </w:t>
      </w:r>
      <w:proofErr w:type="gramStart"/>
      <w:r w:rsidRPr="00931681">
        <w:rPr>
          <w:rFonts w:asciiTheme="majorHAnsi" w:hAnsiTheme="majorHAnsi"/>
        </w:rPr>
        <w:t>MSSQL(</w:t>
      </w:r>
      <w:proofErr w:type="gramEnd"/>
      <w:r w:rsidRPr="00931681">
        <w:rPr>
          <w:rFonts w:asciiTheme="majorHAnsi" w:hAnsiTheme="majorHAnsi"/>
        </w:rPr>
        <w:t>2008-2016)</w:t>
      </w:r>
    </w:p>
    <w:p w14:paraId="59104488" w14:textId="652C475A" w:rsidR="00931681" w:rsidRP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931681">
        <w:rPr>
          <w:rFonts w:asciiTheme="majorHAnsi" w:hAnsiTheme="majorHAnsi"/>
        </w:rPr>
        <w:t xml:space="preserve">MSSQL migration and restoration </w:t>
      </w:r>
    </w:p>
    <w:p w14:paraId="6EBA3144" w14:textId="325C2C1B" w:rsid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 w:rsidRPr="00931681">
        <w:rPr>
          <w:rFonts w:asciiTheme="majorHAnsi" w:hAnsiTheme="majorHAnsi"/>
        </w:rPr>
        <w:t>Installation and support of MySql</w:t>
      </w:r>
    </w:p>
    <w:p w14:paraId="1514DDD4" w14:textId="6430BDE5" w:rsidR="00931681" w:rsidRDefault="00931681" w:rsidP="0093168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Installation and use of Plesk and cPanel</w:t>
      </w:r>
    </w:p>
    <w:p w14:paraId="614F3917" w14:textId="2C41689F" w:rsidR="00931681" w:rsidRDefault="00931681" w:rsidP="002E6351">
      <w:pPr>
        <w:pStyle w:val="ListParagraph"/>
        <w:numPr>
          <w:ilvl w:val="0"/>
          <w:numId w:val="15"/>
        </w:numPr>
        <w:rPr>
          <w:rFonts w:asciiTheme="majorHAnsi" w:hAnsiTheme="majorHAnsi"/>
        </w:rPr>
      </w:pPr>
      <w:r>
        <w:rPr>
          <w:rFonts w:asciiTheme="majorHAnsi" w:hAnsiTheme="majorHAnsi"/>
        </w:rPr>
        <w:t>Installation of various Linux flavors but predominantly CentOS (5,6,7)</w:t>
      </w:r>
    </w:p>
    <w:p w14:paraId="64576AE3" w14:textId="77777777" w:rsidR="00406C5E" w:rsidRPr="00931681" w:rsidRDefault="00406C5E" w:rsidP="00406C5E">
      <w:pPr>
        <w:pStyle w:val="ListParagraph"/>
        <w:rPr>
          <w:rFonts w:asciiTheme="majorHAnsi" w:hAnsiTheme="majorHAnsi"/>
        </w:rPr>
      </w:pPr>
    </w:p>
    <w:p w14:paraId="16CD136D" w14:textId="77777777" w:rsidR="00406C5E" w:rsidRDefault="00406C5E" w:rsidP="00406C5E">
      <w:pPr>
        <w:rPr>
          <w:rFonts w:asciiTheme="majorHAnsi" w:hAnsiTheme="majorHAnsi"/>
        </w:rPr>
      </w:pPr>
      <w:r w:rsidRPr="00172D5A">
        <w:rPr>
          <w:rFonts w:asciiTheme="majorHAnsi" w:hAnsiTheme="majorHAnsi"/>
          <w:b/>
          <w:u w:val="single"/>
        </w:rPr>
        <w:t>Office 365 integration/</w:t>
      </w:r>
      <w:r w:rsidRPr="00A02F3D">
        <w:rPr>
          <w:rFonts w:asciiTheme="majorHAnsi" w:hAnsiTheme="majorHAnsi"/>
          <w:b/>
          <w:u w:val="single"/>
        </w:rPr>
        <w:t>migration – Malaria consortium</w:t>
      </w:r>
      <w:r>
        <w:rPr>
          <w:rFonts w:asciiTheme="majorHAnsi" w:hAnsiTheme="majorHAnsi"/>
          <w:b/>
          <w:u w:val="single"/>
        </w:rPr>
        <w:t>/others</w:t>
      </w:r>
      <w:r>
        <w:rPr>
          <w:rFonts w:asciiTheme="majorHAnsi" w:hAnsiTheme="majorHAnsi"/>
        </w:rPr>
        <w:t xml:space="preserve"> </w:t>
      </w:r>
    </w:p>
    <w:p w14:paraId="3DC0A8CD" w14:textId="08AC649E" w:rsidR="00406C5E" w:rsidRDefault="00406C5E" w:rsidP="00406C5E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Integrated </w:t>
      </w:r>
      <w:r w:rsidRPr="008A254C">
        <w:rPr>
          <w:rFonts w:asciiTheme="majorHAnsi" w:hAnsiTheme="majorHAnsi"/>
          <w:noProof/>
        </w:rPr>
        <w:t>on</w:t>
      </w:r>
      <w:r>
        <w:rPr>
          <w:rFonts w:asciiTheme="majorHAnsi" w:hAnsiTheme="majorHAnsi"/>
          <w:noProof/>
        </w:rPr>
        <w:t>-</w:t>
      </w:r>
      <w:r w:rsidRPr="008A254C">
        <w:rPr>
          <w:rFonts w:asciiTheme="majorHAnsi" w:hAnsiTheme="majorHAnsi"/>
          <w:noProof/>
        </w:rPr>
        <w:t>site</w:t>
      </w:r>
      <w:r>
        <w:rPr>
          <w:rFonts w:asciiTheme="majorHAnsi" w:hAnsiTheme="majorHAnsi"/>
        </w:rPr>
        <w:t xml:space="preserve"> Active directory with office 356 and performed mail migrations for the Malaria </w:t>
      </w:r>
      <w:r>
        <w:rPr>
          <w:rFonts w:asciiTheme="majorHAnsi" w:hAnsiTheme="majorHAnsi"/>
          <w:noProof/>
        </w:rPr>
        <w:t>C</w:t>
      </w:r>
      <w:r w:rsidRPr="008A254C">
        <w:rPr>
          <w:rFonts w:asciiTheme="majorHAnsi" w:hAnsiTheme="majorHAnsi"/>
          <w:noProof/>
        </w:rPr>
        <w:t>onsortium</w:t>
      </w:r>
      <w:r>
        <w:rPr>
          <w:rFonts w:asciiTheme="majorHAnsi" w:hAnsiTheme="majorHAnsi"/>
        </w:rPr>
        <w:t xml:space="preserve"> and several other clients of varying sizes. This migration was from an on premise 2003 instance of exchange to O365 for 500+ users</w:t>
      </w:r>
    </w:p>
    <w:p w14:paraId="231892D2" w14:textId="77777777" w:rsidR="00406C5E" w:rsidRDefault="00406C5E" w:rsidP="00406C5E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Build </w:t>
      </w:r>
      <w:proofErr w:type="gramStart"/>
      <w:r>
        <w:rPr>
          <w:rFonts w:asciiTheme="majorHAnsi" w:hAnsiTheme="majorHAnsi"/>
        </w:rPr>
        <w:t>an</w:t>
      </w:r>
      <w:proofErr w:type="gramEnd"/>
      <w:r>
        <w:rPr>
          <w:rFonts w:asciiTheme="majorHAnsi" w:hAnsiTheme="majorHAnsi"/>
        </w:rPr>
        <w:t xml:space="preserve"> 2016 Exchange environment, as 2003 to O365 is not supported</w:t>
      </w:r>
    </w:p>
    <w:p w14:paraId="4458C57F" w14:textId="77777777" w:rsidR="00406C5E" w:rsidRDefault="00406C5E" w:rsidP="00406C5E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 w:rsidRPr="00E10B03">
        <w:rPr>
          <w:rFonts w:asciiTheme="majorHAnsi" w:hAnsiTheme="majorHAnsi"/>
        </w:rPr>
        <w:t xml:space="preserve">Linked O365 to their existing </w:t>
      </w:r>
      <w:r w:rsidRPr="008A254C">
        <w:rPr>
          <w:rFonts w:asciiTheme="majorHAnsi" w:hAnsiTheme="majorHAnsi"/>
          <w:noProof/>
        </w:rPr>
        <w:t>on</w:t>
      </w:r>
      <w:r>
        <w:rPr>
          <w:rFonts w:asciiTheme="majorHAnsi" w:hAnsiTheme="majorHAnsi"/>
          <w:noProof/>
        </w:rPr>
        <w:t>-</w:t>
      </w:r>
      <w:proofErr w:type="gramStart"/>
      <w:r w:rsidRPr="008A254C">
        <w:rPr>
          <w:rFonts w:asciiTheme="majorHAnsi" w:hAnsiTheme="majorHAnsi"/>
          <w:noProof/>
        </w:rPr>
        <w:t>site</w:t>
      </w:r>
      <w:r w:rsidRPr="00E10B03">
        <w:rPr>
          <w:rFonts w:asciiTheme="majorHAnsi" w:hAnsiTheme="majorHAnsi"/>
        </w:rPr>
        <w:t xml:space="preserve">  Active</w:t>
      </w:r>
      <w:proofErr w:type="gramEnd"/>
      <w:r w:rsidRPr="00E10B03">
        <w:rPr>
          <w:rFonts w:asciiTheme="majorHAnsi" w:hAnsiTheme="majorHAnsi"/>
        </w:rPr>
        <w:t xml:space="preserve"> Directory instance</w:t>
      </w:r>
    </w:p>
    <w:p w14:paraId="00C54DAC" w14:textId="439A56B7" w:rsidR="00406C5E" w:rsidRDefault="00406C5E" w:rsidP="00406C5E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>Matched on premise Active directory accounts with Azure AD ones to allow single sing on (SSO)</w:t>
      </w:r>
    </w:p>
    <w:p w14:paraId="0A30DB35" w14:textId="77777777" w:rsidR="00931681" w:rsidRDefault="00931681" w:rsidP="002E6351">
      <w:pPr>
        <w:rPr>
          <w:rFonts w:asciiTheme="majorHAnsi" w:hAnsiTheme="majorHAnsi"/>
        </w:rPr>
      </w:pPr>
    </w:p>
    <w:p w14:paraId="61905DC3" w14:textId="731A39B6" w:rsidR="003028AE" w:rsidRPr="003028AE" w:rsidRDefault="003028AE" w:rsidP="002E6351">
      <w:pPr>
        <w:rPr>
          <w:rFonts w:asciiTheme="majorHAnsi" w:hAnsiTheme="majorHAnsi"/>
          <w:b/>
          <w:u w:val="single"/>
        </w:rPr>
      </w:pPr>
      <w:r w:rsidRPr="003028AE">
        <w:rPr>
          <w:rFonts w:asciiTheme="majorHAnsi" w:hAnsiTheme="majorHAnsi"/>
          <w:b/>
          <w:u w:val="single"/>
        </w:rPr>
        <w:t>VMware to Hyper-V migrations</w:t>
      </w:r>
    </w:p>
    <w:p w14:paraId="238252E7" w14:textId="17671F09" w:rsidR="003028AE" w:rsidRDefault="003028AE" w:rsidP="002E6351">
      <w:pPr>
        <w:rPr>
          <w:rFonts w:asciiTheme="majorHAnsi" w:hAnsiTheme="majorHAnsi"/>
        </w:rPr>
      </w:pPr>
      <w:r>
        <w:rPr>
          <w:rFonts w:asciiTheme="majorHAnsi" w:hAnsiTheme="majorHAnsi"/>
        </w:rPr>
        <w:t xml:space="preserve">Designed a process for migration 3000 </w:t>
      </w:r>
      <w:r w:rsidR="00C12B59">
        <w:rPr>
          <w:rFonts w:asciiTheme="majorHAnsi" w:hAnsiTheme="majorHAnsi"/>
        </w:rPr>
        <w:t>virtual</w:t>
      </w:r>
      <w:r>
        <w:rPr>
          <w:rFonts w:asciiTheme="majorHAnsi" w:hAnsiTheme="majorHAnsi"/>
        </w:rPr>
        <w:t xml:space="preserve"> machines between the ESXi and </w:t>
      </w:r>
      <w:r w:rsidR="00C12B59">
        <w:rPr>
          <w:rFonts w:asciiTheme="majorHAnsi" w:hAnsiTheme="majorHAnsi"/>
        </w:rPr>
        <w:t>Hyper-V</w:t>
      </w:r>
      <w:r>
        <w:rPr>
          <w:rFonts w:asciiTheme="majorHAnsi" w:hAnsiTheme="majorHAnsi"/>
        </w:rPr>
        <w:t xml:space="preserve"> hypervisors. Oversaw the team that carried out these migrations, as well as performing hundreds myself.</w:t>
      </w:r>
    </w:p>
    <w:p w14:paraId="4A08E284" w14:textId="715992BB" w:rsidR="003028AE" w:rsidRPr="003028AE" w:rsidRDefault="003028AE" w:rsidP="003028AE">
      <w:pPr>
        <w:pStyle w:val="ListParagraph"/>
        <w:numPr>
          <w:ilvl w:val="0"/>
          <w:numId w:val="14"/>
        </w:numPr>
        <w:rPr>
          <w:rFonts w:asciiTheme="majorHAnsi" w:hAnsiTheme="majorHAnsi"/>
        </w:rPr>
      </w:pPr>
      <w:r w:rsidRPr="003028AE">
        <w:rPr>
          <w:rFonts w:asciiTheme="majorHAnsi" w:hAnsiTheme="majorHAnsi"/>
        </w:rPr>
        <w:t>Created migration process</w:t>
      </w:r>
    </w:p>
    <w:p w14:paraId="145EFD55" w14:textId="000B43B2" w:rsidR="003028AE" w:rsidRPr="003028AE" w:rsidRDefault="003028AE" w:rsidP="003028AE">
      <w:pPr>
        <w:pStyle w:val="ListParagraph"/>
        <w:numPr>
          <w:ilvl w:val="0"/>
          <w:numId w:val="14"/>
        </w:numPr>
        <w:rPr>
          <w:rFonts w:asciiTheme="majorHAnsi" w:hAnsiTheme="majorHAnsi"/>
        </w:rPr>
      </w:pPr>
      <w:r w:rsidRPr="003028AE">
        <w:rPr>
          <w:rFonts w:asciiTheme="majorHAnsi" w:hAnsiTheme="majorHAnsi"/>
        </w:rPr>
        <w:t>Used Zerto/Veeam to facilitate this work</w:t>
      </w:r>
    </w:p>
    <w:p w14:paraId="4B30AB3A" w14:textId="10C43612" w:rsidR="003028AE" w:rsidRDefault="003028AE" w:rsidP="003028AE">
      <w:pPr>
        <w:pStyle w:val="ListParagraph"/>
        <w:numPr>
          <w:ilvl w:val="0"/>
          <w:numId w:val="14"/>
        </w:numPr>
        <w:rPr>
          <w:rFonts w:asciiTheme="majorHAnsi" w:hAnsiTheme="majorHAnsi"/>
        </w:rPr>
      </w:pPr>
      <w:r w:rsidRPr="003028AE">
        <w:rPr>
          <w:rFonts w:asciiTheme="majorHAnsi" w:hAnsiTheme="majorHAnsi"/>
        </w:rPr>
        <w:t>Rebuild hardware form ESXi to Hyper-V as the project progressed</w:t>
      </w:r>
    </w:p>
    <w:p w14:paraId="57204AB0" w14:textId="48E8F0F7" w:rsidR="003028AE" w:rsidRPr="003028AE" w:rsidRDefault="003028AE" w:rsidP="003028AE">
      <w:pPr>
        <w:pStyle w:val="ListParagraph"/>
        <w:numPr>
          <w:ilvl w:val="0"/>
          <w:numId w:val="14"/>
        </w:numPr>
        <w:rPr>
          <w:rFonts w:asciiTheme="majorHAnsi" w:hAnsiTheme="majorHAnsi"/>
        </w:rPr>
      </w:pPr>
      <w:r>
        <w:rPr>
          <w:rFonts w:asciiTheme="majorHAnsi" w:hAnsiTheme="majorHAnsi"/>
        </w:rPr>
        <w:t>Managed the team hired to carry out this work</w:t>
      </w:r>
    </w:p>
    <w:p w14:paraId="4F1BAEAA" w14:textId="77777777" w:rsidR="002E6351" w:rsidRPr="00D24C17" w:rsidRDefault="002E6351" w:rsidP="008A254C"/>
    <w:p w14:paraId="3C52C8BD" w14:textId="77777777" w:rsidR="008A254C" w:rsidRDefault="008A254C" w:rsidP="008A254C">
      <w:pPr>
        <w:rPr>
          <w:rFonts w:asciiTheme="majorHAnsi" w:hAnsiTheme="majorHAnsi"/>
        </w:rPr>
      </w:pPr>
      <w:r w:rsidRPr="00D24C17">
        <w:rPr>
          <w:rFonts w:asciiTheme="majorHAnsi" w:hAnsiTheme="majorHAnsi"/>
          <w:b/>
          <w:u w:val="single"/>
        </w:rPr>
        <w:t>IIS web farm – Cheshire police force</w:t>
      </w:r>
      <w:r>
        <w:rPr>
          <w:rFonts w:asciiTheme="majorHAnsi" w:hAnsiTheme="majorHAnsi"/>
          <w:b/>
          <w:u w:val="single"/>
        </w:rPr>
        <w:t>/Premier Inn</w:t>
      </w:r>
      <w:r>
        <w:rPr>
          <w:rFonts w:asciiTheme="majorHAnsi" w:hAnsiTheme="majorHAnsi"/>
        </w:rPr>
        <w:t xml:space="preserve"> </w:t>
      </w:r>
    </w:p>
    <w:p w14:paraId="4EEBCB95" w14:textId="77777777" w:rsidR="008A254C" w:rsidRDefault="008A254C" w:rsidP="008A254C">
      <w:pPr>
        <w:rPr>
          <w:rFonts w:asciiTheme="majorHAnsi" w:hAnsiTheme="majorHAnsi"/>
        </w:rPr>
      </w:pPr>
      <w:r w:rsidRPr="00172D5A">
        <w:rPr>
          <w:rFonts w:asciiTheme="majorHAnsi" w:hAnsiTheme="majorHAnsi"/>
        </w:rPr>
        <w:t>Designed, tested and deployed load balanced IIS web farm</w:t>
      </w:r>
      <w:r>
        <w:rPr>
          <w:rFonts w:asciiTheme="majorHAnsi" w:hAnsiTheme="majorHAnsi"/>
        </w:rPr>
        <w:t xml:space="preserve">s for Cheshire Police Force and Premier Inn. </w:t>
      </w:r>
    </w:p>
    <w:p w14:paraId="46EDF390" w14:textId="16817D97" w:rsidR="008A254C" w:rsidRDefault="008A254C" w:rsidP="008A254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8A254C">
        <w:rPr>
          <w:rFonts w:asciiTheme="majorHAnsi" w:hAnsiTheme="majorHAnsi"/>
          <w:noProof/>
        </w:rPr>
        <w:t>Created</w:t>
      </w:r>
      <w:r w:rsidRPr="00E10B03">
        <w:rPr>
          <w:rFonts w:asciiTheme="majorHAnsi" w:hAnsiTheme="majorHAnsi"/>
        </w:rPr>
        <w:t xml:space="preserve"> an AD environment</w:t>
      </w:r>
      <w:r w:rsidR="00634D22">
        <w:rPr>
          <w:rFonts w:asciiTheme="majorHAnsi" w:hAnsiTheme="majorHAnsi"/>
        </w:rPr>
        <w:t xml:space="preserve"> to support DFS</w:t>
      </w:r>
    </w:p>
    <w:p w14:paraId="31A5AC63" w14:textId="77777777" w:rsidR="008A254C" w:rsidRDefault="008A254C" w:rsidP="008A254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E10B03">
        <w:rPr>
          <w:rFonts w:asciiTheme="majorHAnsi" w:hAnsiTheme="majorHAnsi"/>
        </w:rPr>
        <w:t>Set up DFS replication</w:t>
      </w:r>
    </w:p>
    <w:p w14:paraId="3BD319F9" w14:textId="77777777" w:rsidR="008A254C" w:rsidRDefault="008A254C" w:rsidP="008A254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E10B03">
        <w:rPr>
          <w:rFonts w:asciiTheme="majorHAnsi" w:hAnsiTheme="majorHAnsi"/>
        </w:rPr>
        <w:t>Created shared IIS configuration</w:t>
      </w:r>
    </w:p>
    <w:p w14:paraId="2C982E4A" w14:textId="77777777" w:rsidR="008A254C" w:rsidRDefault="008A254C" w:rsidP="008A254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 w:rsidRPr="008A254C">
        <w:rPr>
          <w:rFonts w:asciiTheme="majorHAnsi" w:hAnsiTheme="majorHAnsi"/>
          <w:noProof/>
        </w:rPr>
        <w:t>Installation and configuration of a HA pair Fortigate firewalls that also acted as a load balancer</w:t>
      </w:r>
    </w:p>
    <w:p w14:paraId="653495A3" w14:textId="7537417F" w:rsidR="008A254C" w:rsidRDefault="008A254C" w:rsidP="008A254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>Installation and configuration of Veeam replication for DR site</w:t>
      </w:r>
    </w:p>
    <w:p w14:paraId="2D5D765E" w14:textId="4EC4CE24" w:rsidR="008A254C" w:rsidRPr="00406C5E" w:rsidRDefault="00DC11AB" w:rsidP="008A254C">
      <w:pPr>
        <w:pStyle w:val="ListParagraph"/>
        <w:numPr>
          <w:ilvl w:val="0"/>
          <w:numId w:val="6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Creation </w:t>
      </w:r>
      <w:r w:rsidR="00931681">
        <w:rPr>
          <w:rFonts w:asciiTheme="majorHAnsi" w:hAnsiTheme="majorHAnsi"/>
        </w:rPr>
        <w:t xml:space="preserve">and support </w:t>
      </w:r>
      <w:r>
        <w:rPr>
          <w:rFonts w:asciiTheme="majorHAnsi" w:hAnsiTheme="majorHAnsi"/>
        </w:rPr>
        <w:t>of SQL</w:t>
      </w:r>
      <w:r w:rsidR="0004583E">
        <w:rPr>
          <w:rFonts w:asciiTheme="majorHAnsi" w:hAnsiTheme="majorHAnsi"/>
        </w:rPr>
        <w:t xml:space="preserve"> server (2008</w:t>
      </w:r>
      <w:r w:rsidR="00931681">
        <w:rPr>
          <w:rFonts w:asciiTheme="majorHAnsi" w:hAnsiTheme="majorHAnsi"/>
        </w:rPr>
        <w:t>/2012</w:t>
      </w:r>
      <w:r w:rsidR="0004583E">
        <w:rPr>
          <w:rFonts w:asciiTheme="majorHAnsi" w:hAnsiTheme="majorHAnsi"/>
        </w:rPr>
        <w:t>)</w:t>
      </w:r>
      <w:r>
        <w:rPr>
          <w:rFonts w:asciiTheme="majorHAnsi" w:hAnsiTheme="majorHAnsi"/>
        </w:rPr>
        <w:t xml:space="preserve"> fail over cluster</w:t>
      </w:r>
      <w:r w:rsidR="00931681">
        <w:rPr>
          <w:rFonts w:asciiTheme="majorHAnsi" w:hAnsiTheme="majorHAnsi"/>
        </w:rPr>
        <w:t>s</w:t>
      </w:r>
      <w:r>
        <w:rPr>
          <w:rFonts w:asciiTheme="majorHAnsi" w:hAnsiTheme="majorHAnsi"/>
        </w:rPr>
        <w:t xml:space="preserve"> </w:t>
      </w:r>
    </w:p>
    <w:p w14:paraId="0934939C" w14:textId="77777777" w:rsidR="008A254C" w:rsidRDefault="008A254C" w:rsidP="008A254C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Reconfigure the mail flow </w:t>
      </w:r>
      <w:r w:rsidRPr="008A254C">
        <w:rPr>
          <w:rFonts w:asciiTheme="majorHAnsi" w:hAnsiTheme="majorHAnsi"/>
          <w:noProof/>
        </w:rPr>
        <w:t>f</w:t>
      </w:r>
      <w:r>
        <w:rPr>
          <w:rFonts w:asciiTheme="majorHAnsi" w:hAnsiTheme="majorHAnsi"/>
          <w:noProof/>
        </w:rPr>
        <w:t>ro</w:t>
      </w:r>
      <w:r w:rsidRPr="008A254C">
        <w:rPr>
          <w:rFonts w:asciiTheme="majorHAnsi" w:hAnsiTheme="majorHAnsi"/>
          <w:noProof/>
        </w:rPr>
        <w:t>m</w:t>
      </w:r>
      <w:r>
        <w:rPr>
          <w:rFonts w:asciiTheme="majorHAnsi" w:hAnsiTheme="majorHAnsi"/>
        </w:rPr>
        <w:t xml:space="preserve"> </w:t>
      </w:r>
      <w:r w:rsidRPr="008A254C">
        <w:rPr>
          <w:rFonts w:asciiTheme="majorHAnsi" w:hAnsiTheme="majorHAnsi"/>
          <w:noProof/>
        </w:rPr>
        <w:t>the</w:t>
      </w:r>
      <w:r>
        <w:rPr>
          <w:rFonts w:asciiTheme="majorHAnsi" w:hAnsiTheme="majorHAnsi"/>
          <w:noProof/>
        </w:rPr>
        <w:t>ir</w:t>
      </w:r>
      <w:r>
        <w:rPr>
          <w:rFonts w:asciiTheme="majorHAnsi" w:hAnsiTheme="majorHAnsi"/>
        </w:rPr>
        <w:t xml:space="preserve"> on-site exchange to O365</w:t>
      </w:r>
    </w:p>
    <w:p w14:paraId="410F7D19" w14:textId="4A4E604D" w:rsidR="008A254C" w:rsidRDefault="008A254C" w:rsidP="008A254C">
      <w:pPr>
        <w:pStyle w:val="ListParagraph"/>
        <w:numPr>
          <w:ilvl w:val="0"/>
          <w:numId w:val="7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Used the exchange migration tool to move </w:t>
      </w:r>
      <w:r w:rsidRPr="008A254C">
        <w:rPr>
          <w:rFonts w:asciiTheme="majorHAnsi" w:hAnsiTheme="majorHAnsi"/>
          <w:noProof/>
        </w:rPr>
        <w:t>mailboxes</w:t>
      </w:r>
    </w:p>
    <w:p w14:paraId="0A3EEF1E" w14:textId="77777777" w:rsidR="008A254C" w:rsidRDefault="008A254C" w:rsidP="008A254C">
      <w:pPr>
        <w:rPr>
          <w:rFonts w:asciiTheme="majorHAnsi" w:hAnsiTheme="majorHAnsi"/>
        </w:rPr>
      </w:pPr>
    </w:p>
    <w:p w14:paraId="2B680CDE" w14:textId="77777777" w:rsidR="008A254C" w:rsidRDefault="008A254C" w:rsidP="008A254C">
      <w:pPr>
        <w:rPr>
          <w:rFonts w:asciiTheme="majorHAnsi" w:hAnsiTheme="majorHAnsi"/>
          <w:b/>
          <w:u w:val="single"/>
        </w:rPr>
      </w:pPr>
      <w:r>
        <w:rPr>
          <w:rFonts w:asciiTheme="majorHAnsi" w:hAnsiTheme="majorHAnsi"/>
          <w:b/>
          <w:u w:val="single"/>
        </w:rPr>
        <w:t>Veeam environment</w:t>
      </w:r>
      <w:r w:rsidRPr="00A02F3D">
        <w:rPr>
          <w:rFonts w:asciiTheme="majorHAnsi" w:hAnsiTheme="majorHAnsi"/>
          <w:b/>
          <w:u w:val="single"/>
        </w:rPr>
        <w:t xml:space="preserve"> – eUKhost</w:t>
      </w:r>
    </w:p>
    <w:p w14:paraId="51C2789D" w14:textId="77777777" w:rsidR="008A254C" w:rsidRPr="00E10B03" w:rsidRDefault="008A254C" w:rsidP="008A254C">
      <w:pPr>
        <w:rPr>
          <w:rFonts w:asciiTheme="majorHAnsi" w:hAnsiTheme="majorHAnsi"/>
        </w:rPr>
      </w:pPr>
      <w:r w:rsidRPr="008A254C">
        <w:rPr>
          <w:rFonts w:asciiTheme="majorHAnsi" w:hAnsiTheme="majorHAnsi"/>
          <w:noProof/>
        </w:rPr>
        <w:t>Planned the backup environment for eUKhosts cloud and VPS environment.</w:t>
      </w:r>
      <w:r>
        <w:rPr>
          <w:rFonts w:asciiTheme="majorHAnsi" w:hAnsiTheme="majorHAnsi"/>
        </w:rPr>
        <w:t xml:space="preserve">  </w:t>
      </w:r>
    </w:p>
    <w:p w14:paraId="2C9A0251" w14:textId="77777777" w:rsidR="008A254C" w:rsidRDefault="008A254C" w:rsidP="008A254C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E10B03">
        <w:rPr>
          <w:rFonts w:asciiTheme="majorHAnsi" w:hAnsiTheme="majorHAnsi"/>
        </w:rPr>
        <w:t>Planning and installation of Veeam environment for over 2000+ virtual machines</w:t>
      </w:r>
    </w:p>
    <w:p w14:paraId="2B57AAC1" w14:textId="77777777" w:rsidR="008A254C" w:rsidRDefault="008A254C" w:rsidP="008A254C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E10B03">
        <w:rPr>
          <w:rFonts w:asciiTheme="majorHAnsi" w:hAnsiTheme="majorHAnsi"/>
        </w:rPr>
        <w:t>Creation of custom API (in Power</w:t>
      </w:r>
      <w:r>
        <w:rPr>
          <w:rFonts w:asciiTheme="majorHAnsi" w:hAnsiTheme="majorHAnsi"/>
        </w:rPr>
        <w:t>S</w:t>
      </w:r>
      <w:r w:rsidRPr="00E10B03">
        <w:rPr>
          <w:rFonts w:asciiTheme="majorHAnsi" w:hAnsiTheme="majorHAnsi"/>
        </w:rPr>
        <w:t xml:space="preserve">hell) to allow Veaam to </w:t>
      </w:r>
      <w:r w:rsidRPr="008A254C">
        <w:rPr>
          <w:rFonts w:asciiTheme="majorHAnsi" w:hAnsiTheme="majorHAnsi"/>
          <w:noProof/>
        </w:rPr>
        <w:t>be controlled</w:t>
      </w:r>
      <w:r w:rsidRPr="00E10B03">
        <w:rPr>
          <w:rFonts w:asciiTheme="majorHAnsi" w:hAnsiTheme="majorHAnsi"/>
        </w:rPr>
        <w:t xml:space="preserve"> via custom WHMCS Module</w:t>
      </w:r>
    </w:p>
    <w:p w14:paraId="5D3E72F9" w14:textId="77777777" w:rsidR="008A254C" w:rsidRPr="00CA1909" w:rsidRDefault="008A254C" w:rsidP="008A254C">
      <w:pPr>
        <w:pStyle w:val="ListParagraph"/>
        <w:numPr>
          <w:ilvl w:val="0"/>
          <w:numId w:val="8"/>
        </w:numPr>
        <w:rPr>
          <w:rFonts w:asciiTheme="majorHAnsi" w:hAnsiTheme="majorHAnsi"/>
        </w:rPr>
      </w:pPr>
      <w:r w:rsidRPr="008A254C">
        <w:rPr>
          <w:rFonts w:asciiTheme="majorHAnsi" w:hAnsiTheme="majorHAnsi"/>
          <w:noProof/>
        </w:rPr>
        <w:t>Designed client facing multitenant application to allow unmanaged client access to backups</w:t>
      </w:r>
    </w:p>
    <w:p w14:paraId="125959C2" w14:textId="77777777" w:rsidR="002E6351" w:rsidRDefault="002E6351" w:rsidP="00634D22"/>
    <w:p w14:paraId="368D6417" w14:textId="6D3BD0EF" w:rsidR="002E6351" w:rsidRPr="006009B9" w:rsidRDefault="002E6351" w:rsidP="008A254C">
      <w:pPr>
        <w:rPr>
          <w:rFonts w:asciiTheme="majorHAnsi" w:hAnsiTheme="majorHAnsi" w:cstheme="majorHAnsi"/>
        </w:rPr>
      </w:pPr>
      <w:r>
        <w:t xml:space="preserve">Technologies used: </w:t>
      </w:r>
      <w:r w:rsidRPr="002E6351">
        <w:rPr>
          <w:rFonts w:asciiTheme="majorHAnsi" w:hAnsiTheme="majorHAnsi" w:cstheme="majorHAnsi"/>
        </w:rPr>
        <w:t xml:space="preserve">Microsoft server (2003,2008,2012,2016), VMware (4.5 - 6.5), Hyper-V, HP </w:t>
      </w:r>
      <w:r w:rsidR="00C12B59" w:rsidRPr="002E6351">
        <w:rPr>
          <w:rFonts w:asciiTheme="majorHAnsi" w:hAnsiTheme="majorHAnsi" w:cstheme="majorHAnsi"/>
        </w:rPr>
        <w:t>Aruba</w:t>
      </w:r>
      <w:r w:rsidRPr="002E6351">
        <w:rPr>
          <w:rFonts w:asciiTheme="majorHAnsi" w:hAnsiTheme="majorHAnsi" w:cstheme="majorHAnsi"/>
        </w:rPr>
        <w:t xml:space="preserve">, Cisco switches and firewalls, EMC </w:t>
      </w:r>
      <w:r w:rsidR="00C12B59" w:rsidRPr="002E6351">
        <w:rPr>
          <w:rFonts w:asciiTheme="majorHAnsi" w:hAnsiTheme="majorHAnsi" w:cstheme="majorHAnsi"/>
        </w:rPr>
        <w:t>storage(</w:t>
      </w:r>
      <w:r w:rsidRPr="002E6351">
        <w:rPr>
          <w:rFonts w:asciiTheme="majorHAnsi" w:hAnsiTheme="majorHAnsi" w:cstheme="majorHAnsi"/>
        </w:rPr>
        <w:t>Isilon/ScaleIO</w:t>
      </w:r>
      <w:r w:rsidR="006009B9">
        <w:rPr>
          <w:rFonts w:asciiTheme="majorHAnsi" w:hAnsiTheme="majorHAnsi" w:cstheme="majorHAnsi"/>
        </w:rPr>
        <w:t>/3PAR</w:t>
      </w:r>
      <w:r w:rsidRPr="002E6351">
        <w:rPr>
          <w:rFonts w:asciiTheme="majorHAnsi" w:hAnsiTheme="majorHAnsi" w:cstheme="majorHAnsi"/>
        </w:rPr>
        <w:t>),Fortinet</w:t>
      </w:r>
      <w:r>
        <w:rPr>
          <w:rFonts w:asciiTheme="majorHAnsi" w:hAnsiTheme="majorHAnsi" w:cstheme="majorHAnsi"/>
        </w:rPr>
        <w:t>, Exchange, IIS, P</w:t>
      </w:r>
      <w:r w:rsidR="00C12B59">
        <w:rPr>
          <w:rFonts w:asciiTheme="majorHAnsi" w:hAnsiTheme="majorHAnsi" w:cstheme="majorHAnsi"/>
        </w:rPr>
        <w:t>l</w:t>
      </w:r>
      <w:r>
        <w:rPr>
          <w:rFonts w:asciiTheme="majorHAnsi" w:hAnsiTheme="majorHAnsi" w:cstheme="majorHAnsi"/>
        </w:rPr>
        <w:t>esk, cPanel, DNS, DHCP, Active directory, Office3</w:t>
      </w:r>
      <w:r w:rsidR="00C12B59">
        <w:rPr>
          <w:rFonts w:asciiTheme="majorHAnsi" w:hAnsiTheme="majorHAnsi" w:cstheme="majorHAnsi"/>
        </w:rPr>
        <w:t>6</w:t>
      </w:r>
      <w:r>
        <w:rPr>
          <w:rFonts w:asciiTheme="majorHAnsi" w:hAnsiTheme="majorHAnsi" w:cstheme="majorHAnsi"/>
        </w:rPr>
        <w:t>5</w:t>
      </w:r>
      <w:r w:rsidR="00931681">
        <w:rPr>
          <w:rFonts w:asciiTheme="majorHAnsi" w:hAnsiTheme="majorHAnsi" w:cstheme="majorHAnsi"/>
        </w:rPr>
        <w:t>, MS SQL, MySQL</w:t>
      </w:r>
      <w:r w:rsidR="00A93F34">
        <w:rPr>
          <w:rFonts w:asciiTheme="majorHAnsi" w:hAnsiTheme="majorHAnsi" w:cstheme="majorHAnsi"/>
        </w:rPr>
        <w:t>, Linux</w:t>
      </w:r>
      <w:r w:rsidR="008C3668">
        <w:rPr>
          <w:rFonts w:asciiTheme="majorHAnsi" w:hAnsiTheme="majorHAnsi" w:cstheme="majorHAnsi"/>
        </w:rPr>
        <w:t>, Azure, Azure AD.</w:t>
      </w:r>
    </w:p>
    <w:p w14:paraId="392B246A" w14:textId="77777777" w:rsidR="003028AE" w:rsidRPr="003028AE" w:rsidRDefault="003028AE" w:rsidP="008A254C">
      <w:pPr>
        <w:rPr>
          <w:b/>
        </w:rPr>
      </w:pPr>
    </w:p>
    <w:p w14:paraId="24E4E66C" w14:textId="41DDE9EC" w:rsidR="008A254C" w:rsidRPr="00135B85" w:rsidRDefault="008A254C" w:rsidP="008A254C">
      <w:pPr>
        <w:rPr>
          <w:rFonts w:asciiTheme="majorHAnsi" w:hAnsiTheme="majorHAnsi"/>
          <w:b/>
        </w:rPr>
      </w:pPr>
      <w:r w:rsidRPr="003028AE">
        <w:rPr>
          <w:rFonts w:asciiTheme="majorHAnsi" w:hAnsiTheme="majorHAnsi"/>
          <w:b/>
        </w:rPr>
        <w:t>November 2008 – October 2010, Parabis Group LLP</w:t>
      </w:r>
      <w:r w:rsidR="00D65E7E">
        <w:rPr>
          <w:rFonts w:asciiTheme="majorHAnsi" w:hAnsiTheme="majorHAnsi"/>
          <w:b/>
        </w:rPr>
        <w:t>, Network Technician</w:t>
      </w:r>
      <w:r w:rsidR="005B75B6">
        <w:rPr>
          <w:rFonts w:asciiTheme="majorHAnsi" w:hAnsiTheme="majorHAnsi"/>
          <w:b/>
        </w:rPr>
        <w:t xml:space="preserve"> (Permanent)</w:t>
      </w:r>
    </w:p>
    <w:p w14:paraId="7C687CB2" w14:textId="7233AD55" w:rsidR="008A254C" w:rsidRPr="009C665F" w:rsidRDefault="008A254C" w:rsidP="008A254C">
      <w:pPr>
        <w:rPr>
          <w:rFonts w:asciiTheme="majorHAnsi" w:hAnsiTheme="majorHAnsi"/>
        </w:rPr>
      </w:pPr>
      <w:r w:rsidRPr="008A254C">
        <w:rPr>
          <w:rFonts w:asciiTheme="majorHAnsi" w:hAnsiTheme="majorHAnsi"/>
          <w:noProof/>
          <w:u w:val="thick" w:color="FEDD8E"/>
        </w:rPr>
        <w:t>Part of a team responsible for</w:t>
      </w:r>
      <w:r w:rsidR="00406C5E">
        <w:rPr>
          <w:rFonts w:asciiTheme="majorHAnsi" w:hAnsiTheme="majorHAnsi"/>
          <w:noProof/>
          <w:u w:val="thick" w:color="FEDD8E"/>
        </w:rPr>
        <w:t xml:space="preserve"> </w:t>
      </w:r>
      <w:r w:rsidRPr="008A254C">
        <w:rPr>
          <w:rFonts w:asciiTheme="majorHAnsi" w:hAnsiTheme="majorHAnsi"/>
          <w:noProof/>
          <w:u w:val="thick" w:color="FEDD8E"/>
        </w:rPr>
        <w:t>the design and implementation of the company</w:t>
      </w:r>
      <w:r w:rsidR="00406C5E">
        <w:rPr>
          <w:rFonts w:asciiTheme="majorHAnsi" w:hAnsiTheme="majorHAnsi"/>
          <w:noProof/>
          <w:u w:val="thick" w:color="FEDD8E"/>
        </w:rPr>
        <w:t xml:space="preserve">s’ </w:t>
      </w:r>
      <w:r w:rsidRPr="008A254C">
        <w:rPr>
          <w:rFonts w:asciiTheme="majorHAnsi" w:hAnsiTheme="majorHAnsi"/>
          <w:noProof/>
          <w:u w:val="thick" w:color="FEDD8E"/>
        </w:rPr>
        <w:t>IT infrastructure and network.</w:t>
      </w:r>
    </w:p>
    <w:p w14:paraId="4F84B319" w14:textId="77777777" w:rsidR="008A254C" w:rsidRDefault="008A254C" w:rsidP="008A254C">
      <w:pPr>
        <w:rPr>
          <w:rFonts w:asciiTheme="majorHAnsi" w:hAnsiTheme="majorHAnsi"/>
        </w:rPr>
      </w:pPr>
    </w:p>
    <w:p w14:paraId="30D7986E" w14:textId="77777777" w:rsidR="008A254C" w:rsidRPr="00FB2816" w:rsidRDefault="008A254C" w:rsidP="008A254C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E00737">
        <w:rPr>
          <w:rFonts w:asciiTheme="majorHAnsi" w:hAnsiTheme="majorHAnsi"/>
        </w:rPr>
        <w:t xml:space="preserve">Designed and </w:t>
      </w:r>
      <w:r>
        <w:rPr>
          <w:rFonts w:asciiTheme="majorHAnsi" w:hAnsiTheme="majorHAnsi"/>
        </w:rPr>
        <w:t>implemented</w:t>
      </w:r>
      <w:r w:rsidRPr="00E00737">
        <w:rPr>
          <w:rFonts w:asciiTheme="majorHAnsi" w:hAnsiTheme="majorHAnsi"/>
        </w:rPr>
        <w:t xml:space="preserve"> storage solution</w:t>
      </w:r>
      <w:r>
        <w:rPr>
          <w:rFonts w:asciiTheme="majorHAnsi" w:hAnsiTheme="majorHAnsi"/>
        </w:rPr>
        <w:t>s</w:t>
      </w:r>
      <w:r w:rsidRPr="00E00737">
        <w:rPr>
          <w:rFonts w:asciiTheme="majorHAnsi" w:hAnsiTheme="majorHAnsi"/>
        </w:rPr>
        <w:t xml:space="preserve"> and storage network</w:t>
      </w:r>
      <w:r>
        <w:rPr>
          <w:rFonts w:asciiTheme="majorHAnsi" w:hAnsiTheme="majorHAnsi"/>
        </w:rPr>
        <w:t>s</w:t>
      </w:r>
    </w:p>
    <w:p w14:paraId="59FF7F56" w14:textId="77777777" w:rsidR="008A254C" w:rsidRDefault="008A254C" w:rsidP="008A254C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>
        <w:rPr>
          <w:rFonts w:asciiTheme="majorHAnsi" w:hAnsiTheme="majorHAnsi"/>
        </w:rPr>
        <w:t>Designed and implemented multiple virtual scalable environments in Hyper-V</w:t>
      </w:r>
    </w:p>
    <w:p w14:paraId="39C4FC1B" w14:textId="77777777" w:rsidR="008A254C" w:rsidRDefault="008A254C" w:rsidP="008A254C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>
        <w:rPr>
          <w:rFonts w:asciiTheme="majorHAnsi" w:hAnsiTheme="majorHAnsi"/>
        </w:rPr>
        <w:t>Redesign the company’s network and MPLS structure</w:t>
      </w:r>
    </w:p>
    <w:p w14:paraId="550866EF" w14:textId="76A588F6" w:rsidR="008A254C" w:rsidRDefault="008A254C" w:rsidP="008A254C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r w:rsidRPr="008A254C">
        <w:rPr>
          <w:rFonts w:asciiTheme="majorHAnsi" w:hAnsiTheme="majorHAnsi"/>
          <w:noProof/>
          <w:u w:val="thick" w:color="FEDD8E"/>
        </w:rPr>
        <w:t>Designed</w:t>
      </w:r>
      <w:r>
        <w:rPr>
          <w:rFonts w:asciiTheme="majorHAnsi" w:hAnsiTheme="majorHAnsi"/>
        </w:rPr>
        <w:t xml:space="preserve"> and implemented video conferencing across multiple UK locations</w:t>
      </w:r>
    </w:p>
    <w:p w14:paraId="0D9D33FB" w14:textId="62DFED29" w:rsidR="003028AE" w:rsidRDefault="003028AE" w:rsidP="003028AE">
      <w:pPr>
        <w:rPr>
          <w:rFonts w:asciiTheme="majorHAnsi" w:hAnsiTheme="majorHAnsi"/>
        </w:rPr>
      </w:pPr>
    </w:p>
    <w:p w14:paraId="4AC26592" w14:textId="31AD75CE" w:rsidR="003028AE" w:rsidRPr="003028AE" w:rsidRDefault="003028AE" w:rsidP="008A254C">
      <w:pPr>
        <w:rPr>
          <w:rFonts w:asciiTheme="majorHAnsi" w:hAnsiTheme="majorHAnsi" w:cstheme="majorHAnsi"/>
        </w:rPr>
      </w:pPr>
      <w:r>
        <w:t xml:space="preserve">Technologies used: </w:t>
      </w:r>
      <w:r w:rsidRPr="002E6351">
        <w:rPr>
          <w:rFonts w:asciiTheme="majorHAnsi" w:hAnsiTheme="majorHAnsi" w:cstheme="majorHAnsi"/>
        </w:rPr>
        <w:t>Microsoft server (2003,2008), VMware</w:t>
      </w:r>
      <w:r>
        <w:rPr>
          <w:rFonts w:asciiTheme="majorHAnsi" w:hAnsiTheme="majorHAnsi" w:cstheme="majorHAnsi"/>
        </w:rPr>
        <w:t xml:space="preserve">, </w:t>
      </w:r>
      <w:r w:rsidRPr="002E6351">
        <w:rPr>
          <w:rFonts w:asciiTheme="majorHAnsi" w:hAnsiTheme="majorHAnsi" w:cstheme="majorHAnsi"/>
        </w:rPr>
        <w:t xml:space="preserve">Hyper-V, HP </w:t>
      </w:r>
      <w:r w:rsidR="00523650" w:rsidRPr="002E6351">
        <w:rPr>
          <w:rFonts w:asciiTheme="majorHAnsi" w:hAnsiTheme="majorHAnsi" w:cstheme="majorHAnsi"/>
        </w:rPr>
        <w:t>Aruba</w:t>
      </w:r>
      <w:r w:rsidRPr="002E6351">
        <w:rPr>
          <w:rFonts w:asciiTheme="majorHAnsi" w:hAnsiTheme="majorHAnsi" w:cstheme="majorHAnsi"/>
        </w:rPr>
        <w:t>, Cisco switches and firewalls,</w:t>
      </w:r>
      <w:r>
        <w:rPr>
          <w:rFonts w:asciiTheme="majorHAnsi" w:hAnsiTheme="majorHAnsi" w:cstheme="majorHAnsi"/>
        </w:rPr>
        <w:t xml:space="preserve"> Exchange, DNS, DHCP, Active directory</w:t>
      </w:r>
    </w:p>
    <w:p w14:paraId="44E22FD8" w14:textId="77777777" w:rsidR="008A254C" w:rsidRDefault="008A254C" w:rsidP="008A254C">
      <w:pPr>
        <w:pStyle w:val="Heading3"/>
      </w:pPr>
      <w:r>
        <w:t>Further work experience</w:t>
      </w:r>
    </w:p>
    <w:p w14:paraId="345256D9" w14:textId="77777777" w:rsidR="008A254C" w:rsidRPr="00C52408" w:rsidRDefault="008A254C" w:rsidP="008A254C">
      <w:pPr>
        <w:rPr>
          <w:rFonts w:asciiTheme="majorHAnsi" w:hAnsiTheme="majorHAnsi"/>
        </w:rPr>
      </w:pPr>
      <w:r w:rsidRPr="00E00737">
        <w:rPr>
          <w:rFonts w:asciiTheme="majorHAnsi" w:hAnsiTheme="majorHAnsi"/>
        </w:rPr>
        <w:t>Network Technician</w:t>
      </w:r>
      <w:r>
        <w:rPr>
          <w:rFonts w:asciiTheme="majorHAnsi" w:hAnsiTheme="majorHAnsi"/>
        </w:rPr>
        <w:t xml:space="preserve"> - </w:t>
      </w:r>
      <w:r w:rsidRPr="00E00737">
        <w:rPr>
          <w:rFonts w:asciiTheme="majorHAnsi" w:hAnsiTheme="majorHAnsi"/>
        </w:rPr>
        <w:t>Hammonds LLP</w:t>
      </w:r>
      <w:r>
        <w:rPr>
          <w:rFonts w:asciiTheme="majorHAnsi" w:hAnsiTheme="majorHAnsi"/>
        </w:rPr>
        <w:t xml:space="preserve">, April 2007 – November 2008 </w:t>
      </w:r>
    </w:p>
    <w:p w14:paraId="6531584D" w14:textId="32F01DC5" w:rsidR="003028AE" w:rsidRDefault="008A254C" w:rsidP="008A254C">
      <w:pPr>
        <w:rPr>
          <w:rFonts w:asciiTheme="majorHAnsi" w:hAnsiTheme="majorHAnsi"/>
        </w:rPr>
      </w:pPr>
      <w:r>
        <w:rPr>
          <w:rFonts w:asciiTheme="majorHAnsi" w:hAnsiTheme="majorHAnsi"/>
        </w:rPr>
        <w:t>Support Analyst - Addleshaw Goddard LLP, January 204 – April 2007</w:t>
      </w:r>
    </w:p>
    <w:p w14:paraId="3D57B410" w14:textId="32A47085" w:rsidR="008A254C" w:rsidRDefault="00280A15" w:rsidP="008A254C">
      <w:pPr>
        <w:pStyle w:val="Heading2"/>
      </w:pPr>
      <w:r>
        <w:t>C</w:t>
      </w:r>
      <w:r w:rsidR="008A254C">
        <w:t>ertification</w:t>
      </w:r>
    </w:p>
    <w:p w14:paraId="62EF14F1" w14:textId="5788BE82" w:rsidR="00406C5E" w:rsidRPr="00406C5E" w:rsidRDefault="00406C5E" w:rsidP="00406C5E">
      <w:r>
        <w:t xml:space="preserve">AZ-900: Azure Fundamentals </w:t>
      </w:r>
    </w:p>
    <w:p w14:paraId="68A3AB5E" w14:textId="77777777" w:rsidR="008A254C" w:rsidRPr="00406C5E" w:rsidRDefault="008A254C" w:rsidP="006009B9">
      <w:pPr>
        <w:rPr>
          <w:rFonts w:asciiTheme="majorHAnsi" w:hAnsiTheme="majorHAnsi" w:cstheme="majorHAnsi"/>
          <w:b/>
          <w:bCs/>
        </w:rPr>
      </w:pPr>
      <w:r w:rsidRPr="00406C5E">
        <w:rPr>
          <w:rFonts w:asciiTheme="majorHAnsi" w:hAnsiTheme="majorHAnsi" w:cstheme="majorHAnsi"/>
          <w:b/>
          <w:bCs/>
        </w:rPr>
        <w:t>Fortinet NSE 1-5</w:t>
      </w:r>
    </w:p>
    <w:p w14:paraId="0A93F983" w14:textId="2B3C9885" w:rsidR="000A39BC" w:rsidRDefault="008A254C" w:rsidP="000A39BC">
      <w:pPr>
        <w:tabs>
          <w:tab w:val="left" w:pos="1870"/>
        </w:tabs>
        <w:rPr>
          <w:rFonts w:asciiTheme="majorHAnsi" w:hAnsiTheme="majorHAnsi"/>
          <w:b/>
          <w:bCs/>
        </w:rPr>
      </w:pPr>
      <w:r w:rsidRPr="00406C5E">
        <w:rPr>
          <w:rFonts w:asciiTheme="majorHAnsi" w:hAnsiTheme="majorHAnsi"/>
          <w:b/>
          <w:bCs/>
        </w:rPr>
        <w:t>VCP5.5-DCV</w:t>
      </w:r>
    </w:p>
    <w:p w14:paraId="4EB3FD88" w14:textId="54B9A68F" w:rsidR="00922F6D" w:rsidRDefault="00922F6D" w:rsidP="000A39BC">
      <w:pPr>
        <w:tabs>
          <w:tab w:val="left" w:pos="1870"/>
        </w:tabs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MCDSE (Microsoft Certified Desktop Engineer)</w:t>
      </w:r>
    </w:p>
    <w:p w14:paraId="4172584B" w14:textId="68584F7D" w:rsidR="00406C5E" w:rsidRPr="00406C5E" w:rsidRDefault="00406C5E" w:rsidP="00FB3DD7">
      <w:pPr>
        <w:rPr>
          <w:rFonts w:asciiTheme="majorHAnsi" w:hAnsiTheme="majorHAnsi"/>
          <w:b/>
          <w:bCs/>
        </w:rPr>
      </w:pPr>
      <w:r w:rsidRPr="00406C5E">
        <w:rPr>
          <w:rFonts w:asciiTheme="majorHAnsi" w:hAnsiTheme="majorHAnsi"/>
          <w:b/>
          <w:bCs/>
        </w:rPr>
        <w:t>ITIL: Foundation</w:t>
      </w:r>
    </w:p>
    <w:p w14:paraId="7E9BD244" w14:textId="77777777" w:rsidR="00280A15" w:rsidRDefault="00280A15" w:rsidP="008A254C">
      <w:pPr>
        <w:rPr>
          <w:rFonts w:asciiTheme="majorHAnsi" w:hAnsiTheme="majorHAnsi"/>
        </w:rPr>
      </w:pPr>
    </w:p>
    <w:p w14:paraId="090FF0BD" w14:textId="6F327ABF" w:rsidR="008A254C" w:rsidRPr="00A915D6" w:rsidRDefault="008A254C" w:rsidP="008A254C">
      <w:pPr>
        <w:rPr>
          <w:rFonts w:asciiTheme="majorHAnsi" w:hAnsiTheme="majorHAnsi"/>
          <w:b/>
        </w:rPr>
      </w:pPr>
      <w:r w:rsidRPr="00F378DA">
        <w:rPr>
          <w:rFonts w:asciiTheme="majorHAnsi" w:hAnsiTheme="majorHAnsi"/>
        </w:rPr>
        <w:t xml:space="preserve">MS: Plan Implement &amp; Maintain </w:t>
      </w:r>
      <w:r w:rsidRPr="008A254C">
        <w:rPr>
          <w:rFonts w:asciiTheme="majorHAnsi" w:hAnsiTheme="majorHAnsi"/>
          <w:noProof/>
        </w:rPr>
        <w:t>a</w:t>
      </w:r>
      <w:r>
        <w:rPr>
          <w:rFonts w:asciiTheme="majorHAnsi" w:hAnsiTheme="majorHAnsi"/>
          <w:noProof/>
        </w:rPr>
        <w:t>n</w:t>
      </w:r>
      <w:r w:rsidRPr="008A254C">
        <w:rPr>
          <w:rFonts w:asciiTheme="majorHAnsi" w:hAnsiTheme="majorHAnsi"/>
          <w:noProof/>
        </w:rPr>
        <w:t xml:space="preserve"> MS</w:t>
      </w:r>
      <w:r w:rsidRPr="00F378DA">
        <w:rPr>
          <w:rFonts w:asciiTheme="majorHAnsi" w:hAnsiTheme="majorHAnsi"/>
        </w:rPr>
        <w:t xml:space="preserve"> Windows Server Active Directory</w:t>
      </w:r>
    </w:p>
    <w:p w14:paraId="43932ABF" w14:textId="77777777" w:rsidR="008A254C" w:rsidRPr="00F378DA" w:rsidRDefault="008A254C" w:rsidP="008A254C">
      <w:pPr>
        <w:rPr>
          <w:rFonts w:asciiTheme="majorHAnsi" w:hAnsiTheme="majorHAnsi"/>
        </w:rPr>
      </w:pPr>
      <w:r w:rsidRPr="00F378DA">
        <w:rPr>
          <w:rFonts w:asciiTheme="majorHAnsi" w:hAnsiTheme="majorHAnsi"/>
        </w:rPr>
        <w:t>MS: Managing and Maintaining a Windows Server environment</w:t>
      </w:r>
    </w:p>
    <w:p w14:paraId="7FDBC20A" w14:textId="77777777" w:rsidR="008A254C" w:rsidRDefault="008A254C" w:rsidP="008A254C">
      <w:pPr>
        <w:rPr>
          <w:rFonts w:asciiTheme="majorHAnsi" w:hAnsiTheme="majorHAnsi"/>
        </w:rPr>
      </w:pPr>
      <w:r w:rsidRPr="00F378DA">
        <w:rPr>
          <w:rFonts w:asciiTheme="majorHAnsi" w:hAnsiTheme="majorHAnsi"/>
        </w:rPr>
        <w:t>MS: Implementing, Managing, and Maintaining a Windows Server Network</w:t>
      </w:r>
    </w:p>
    <w:p w14:paraId="77E20389" w14:textId="77777777" w:rsidR="008A254C" w:rsidRDefault="008A254C" w:rsidP="008A254C">
      <w:pPr>
        <w:rPr>
          <w:rFonts w:asciiTheme="majorHAnsi" w:hAnsiTheme="majorHAnsi"/>
        </w:rPr>
      </w:pPr>
      <w:r w:rsidRPr="00F378DA">
        <w:rPr>
          <w:rFonts w:asciiTheme="majorHAnsi" w:hAnsiTheme="majorHAnsi"/>
        </w:rPr>
        <w:t>VMware vSphere: Install Configure Manage</w:t>
      </w:r>
    </w:p>
    <w:p w14:paraId="34AE960E" w14:textId="77777777" w:rsidR="008A254C" w:rsidRPr="00F378DA" w:rsidRDefault="008A254C" w:rsidP="008A254C">
      <w:pPr>
        <w:rPr>
          <w:rFonts w:asciiTheme="majorHAnsi" w:hAnsiTheme="majorHAnsi"/>
        </w:rPr>
      </w:pPr>
      <w:r w:rsidRPr="00F378DA">
        <w:rPr>
          <w:rFonts w:asciiTheme="majorHAnsi" w:hAnsiTheme="majorHAnsi"/>
        </w:rPr>
        <w:t>VMware: Virtualizing Exchange Best Practices</w:t>
      </w:r>
    </w:p>
    <w:p w14:paraId="28BF7785" w14:textId="77777777" w:rsidR="008A254C" w:rsidRDefault="008A254C" w:rsidP="008A254C">
      <w:pPr>
        <w:rPr>
          <w:rFonts w:asciiTheme="majorHAnsi" w:hAnsiTheme="majorHAnsi"/>
        </w:rPr>
      </w:pPr>
      <w:r w:rsidRPr="00F378DA">
        <w:rPr>
          <w:rFonts w:asciiTheme="majorHAnsi" w:hAnsiTheme="majorHAnsi"/>
        </w:rPr>
        <w:t xml:space="preserve">VMware: Virtualizing SQL </w:t>
      </w:r>
      <w:r w:rsidRPr="008A254C">
        <w:rPr>
          <w:rFonts w:asciiTheme="majorHAnsi" w:hAnsiTheme="majorHAnsi"/>
          <w:noProof/>
        </w:rPr>
        <w:t>2012:</w:t>
      </w:r>
      <w:r w:rsidRPr="00F378DA">
        <w:rPr>
          <w:rFonts w:asciiTheme="majorHAnsi" w:hAnsiTheme="majorHAnsi"/>
        </w:rPr>
        <w:t xml:space="preserve"> Doing It Right</w:t>
      </w:r>
    </w:p>
    <w:p w14:paraId="5458FA63" w14:textId="77777777" w:rsidR="008A254C" w:rsidRDefault="008A254C" w:rsidP="008A254C">
      <w:pPr>
        <w:rPr>
          <w:rFonts w:asciiTheme="majorHAnsi" w:hAnsiTheme="majorHAnsi"/>
        </w:rPr>
      </w:pPr>
      <w:r w:rsidRPr="00F378DA">
        <w:rPr>
          <w:rFonts w:asciiTheme="majorHAnsi" w:hAnsiTheme="majorHAnsi"/>
        </w:rPr>
        <w:t>VMware: Virtualizing Active Directory Best Practices</w:t>
      </w:r>
    </w:p>
    <w:p w14:paraId="748A9655" w14:textId="77777777" w:rsidR="008A254C" w:rsidRDefault="008A254C" w:rsidP="008A254C">
      <w:pPr>
        <w:pStyle w:val="Heading3"/>
      </w:pPr>
      <w:r>
        <w:lastRenderedPageBreak/>
        <w:t>Education</w:t>
      </w:r>
    </w:p>
    <w:p w14:paraId="347ACD53" w14:textId="77777777" w:rsidR="006009B9" w:rsidRDefault="008A254C" w:rsidP="006009B9">
      <w:pPr>
        <w:rPr>
          <w:rFonts w:asciiTheme="majorHAnsi" w:hAnsiTheme="majorHAnsi"/>
        </w:rPr>
      </w:pPr>
      <w:r>
        <w:rPr>
          <w:rFonts w:asciiTheme="majorHAnsi" w:hAnsiTheme="majorHAnsi"/>
        </w:rPr>
        <w:t>HND Computing, Leeds Metropolitan University</w:t>
      </w:r>
    </w:p>
    <w:p w14:paraId="0298177F" w14:textId="77777777" w:rsidR="006009B9" w:rsidRDefault="006009B9" w:rsidP="006009B9">
      <w:pPr>
        <w:rPr>
          <w:rFonts w:asciiTheme="majorHAnsi" w:hAnsiTheme="majorHAnsi"/>
        </w:rPr>
      </w:pPr>
    </w:p>
    <w:p w14:paraId="7E78E3A7" w14:textId="40FA95F9" w:rsidR="008A254C" w:rsidRPr="006009B9" w:rsidRDefault="008A254C" w:rsidP="006009B9">
      <w:pPr>
        <w:rPr>
          <w:rFonts w:asciiTheme="majorHAnsi" w:hAnsiTheme="majorHAnsi"/>
        </w:rPr>
      </w:pPr>
      <w:r>
        <w:t>References</w:t>
      </w:r>
      <w:r w:rsidR="00FB3DD7">
        <w:t xml:space="preserve"> </w:t>
      </w:r>
      <w:r w:rsidR="00FB3DD7" w:rsidRPr="00E00737">
        <w:rPr>
          <w:rFonts w:asciiTheme="majorHAnsi" w:hAnsiTheme="majorHAnsi"/>
        </w:rPr>
        <w:t>Available on request</w:t>
      </w:r>
    </w:p>
    <w:sectPr w:rsidR="008A254C" w:rsidRPr="006009B9" w:rsidSect="00E44434">
      <w:headerReference w:type="default" r:id="rId8"/>
      <w:pgSz w:w="11900" w:h="16840"/>
      <w:pgMar w:top="567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DAC8D6" w14:textId="77777777" w:rsidR="007D0E69" w:rsidRDefault="007D0E69">
      <w:r>
        <w:separator/>
      </w:r>
    </w:p>
  </w:endnote>
  <w:endnote w:type="continuationSeparator" w:id="0">
    <w:p w14:paraId="08E556E4" w14:textId="77777777" w:rsidR="007D0E69" w:rsidRDefault="007D0E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1E17B5" w14:textId="77777777" w:rsidR="007D0E69" w:rsidRDefault="007D0E69">
      <w:r>
        <w:separator/>
      </w:r>
    </w:p>
  </w:footnote>
  <w:footnote w:type="continuationSeparator" w:id="0">
    <w:p w14:paraId="4726ABD6" w14:textId="77777777" w:rsidR="007D0E69" w:rsidRDefault="007D0E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D8FF88" w14:textId="1BC5E634" w:rsidR="002C1A15" w:rsidRDefault="00565343" w:rsidP="00565343">
    <w:pPr>
      <w:pStyle w:val="Header"/>
      <w:tabs>
        <w:tab w:val="left" w:pos="1450"/>
        <w:tab w:val="center" w:pos="4150"/>
      </w:tabs>
      <w:jc w:val="center"/>
    </w:pPr>
    <w:r>
      <w:rPr>
        <w:noProof/>
      </w:rPr>
      <w:drawing>
        <wp:inline distT="0" distB="0" distL="0" distR="0" wp14:anchorId="3617FEFC" wp14:editId="519DC9E9">
          <wp:extent cx="1086908" cy="495300"/>
          <wp:effectExtent l="0" t="0" r="0" b="0"/>
          <wp:docPr id="2" name="Picture 2" descr="C:\Users\Administrator\Desktop\mcp_logo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dministrator\Desktop\mcp_logo.gif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96972" cy="49988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tab/>
    </w:r>
    <w:r>
      <w:rPr>
        <w:noProof/>
      </w:rPr>
      <w:drawing>
        <wp:inline distT="0" distB="0" distL="0" distR="0" wp14:anchorId="171AB3B3" wp14:editId="766C9751">
          <wp:extent cx="711200" cy="71120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azure-fundamentals-600x600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1236" cy="71123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  <w:r w:rsidR="00826338">
      <w:rPr>
        <w:noProof/>
      </w:rPr>
      <w:drawing>
        <wp:inline distT="0" distB="0" distL="0" distR="0" wp14:anchorId="121D11D7" wp14:editId="304D6FE4">
          <wp:extent cx="915507" cy="8255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VCP-DCV.gif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33980" cy="8421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E10DF"/>
    <w:multiLevelType w:val="hybridMultilevel"/>
    <w:tmpl w:val="CC80E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1167D0"/>
    <w:multiLevelType w:val="hybridMultilevel"/>
    <w:tmpl w:val="B17460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78141A"/>
    <w:multiLevelType w:val="hybridMultilevel"/>
    <w:tmpl w:val="DAB4A62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0A016A"/>
    <w:multiLevelType w:val="hybridMultilevel"/>
    <w:tmpl w:val="EA06A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96666"/>
    <w:multiLevelType w:val="hybridMultilevel"/>
    <w:tmpl w:val="247E58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586D3A"/>
    <w:multiLevelType w:val="hybridMultilevel"/>
    <w:tmpl w:val="23EEE2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DC3D76"/>
    <w:multiLevelType w:val="hybridMultilevel"/>
    <w:tmpl w:val="05025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E5A15"/>
    <w:multiLevelType w:val="hybridMultilevel"/>
    <w:tmpl w:val="531E01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D7416D"/>
    <w:multiLevelType w:val="hybridMultilevel"/>
    <w:tmpl w:val="6BAAE8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67E7637"/>
    <w:multiLevelType w:val="hybridMultilevel"/>
    <w:tmpl w:val="D47AF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FD1830"/>
    <w:multiLevelType w:val="hybridMultilevel"/>
    <w:tmpl w:val="294491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750F7"/>
    <w:multiLevelType w:val="hybridMultilevel"/>
    <w:tmpl w:val="BAFA8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AE2F38"/>
    <w:multiLevelType w:val="hybridMultilevel"/>
    <w:tmpl w:val="390621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3A7D8C"/>
    <w:multiLevelType w:val="hybridMultilevel"/>
    <w:tmpl w:val="7BEC8C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A44BE"/>
    <w:multiLevelType w:val="hybridMultilevel"/>
    <w:tmpl w:val="9118B1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F20B58"/>
    <w:multiLevelType w:val="hybridMultilevel"/>
    <w:tmpl w:val="C4A481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F121EDB"/>
    <w:multiLevelType w:val="hybridMultilevel"/>
    <w:tmpl w:val="F3E0971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1"/>
  </w:num>
  <w:num w:numId="3">
    <w:abstractNumId w:val="7"/>
  </w:num>
  <w:num w:numId="4">
    <w:abstractNumId w:val="6"/>
  </w:num>
  <w:num w:numId="5">
    <w:abstractNumId w:val="15"/>
  </w:num>
  <w:num w:numId="6">
    <w:abstractNumId w:val="0"/>
  </w:num>
  <w:num w:numId="7">
    <w:abstractNumId w:val="3"/>
  </w:num>
  <w:num w:numId="8">
    <w:abstractNumId w:val="9"/>
  </w:num>
  <w:num w:numId="9">
    <w:abstractNumId w:val="8"/>
  </w:num>
  <w:num w:numId="10">
    <w:abstractNumId w:val="14"/>
  </w:num>
  <w:num w:numId="11">
    <w:abstractNumId w:val="2"/>
  </w:num>
  <w:num w:numId="12">
    <w:abstractNumId w:val="10"/>
  </w:num>
  <w:num w:numId="13">
    <w:abstractNumId w:val="12"/>
  </w:num>
  <w:num w:numId="14">
    <w:abstractNumId w:val="4"/>
  </w:num>
  <w:num w:numId="15">
    <w:abstractNumId w:val="1"/>
  </w:num>
  <w:num w:numId="16">
    <w:abstractNumId w:val="16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M7M0MzEzNDUytzBQ0lEKTi0uzszPAykwrAUAfrykcCwAAAA="/>
  </w:docVars>
  <w:rsids>
    <w:rsidRoot w:val="008A254C"/>
    <w:rsid w:val="000066C1"/>
    <w:rsid w:val="00033AF6"/>
    <w:rsid w:val="0004583E"/>
    <w:rsid w:val="000A39BC"/>
    <w:rsid w:val="00135B85"/>
    <w:rsid w:val="002733D6"/>
    <w:rsid w:val="00280A15"/>
    <w:rsid w:val="00286578"/>
    <w:rsid w:val="00293457"/>
    <w:rsid w:val="002C3B4E"/>
    <w:rsid w:val="002E6351"/>
    <w:rsid w:val="003028AE"/>
    <w:rsid w:val="003975E6"/>
    <w:rsid w:val="00406C5E"/>
    <w:rsid w:val="00415DCD"/>
    <w:rsid w:val="004A62FA"/>
    <w:rsid w:val="00523650"/>
    <w:rsid w:val="00562006"/>
    <w:rsid w:val="00565343"/>
    <w:rsid w:val="005B75B6"/>
    <w:rsid w:val="006009B9"/>
    <w:rsid w:val="00634D22"/>
    <w:rsid w:val="006357DE"/>
    <w:rsid w:val="006A4844"/>
    <w:rsid w:val="006D48F1"/>
    <w:rsid w:val="006D7343"/>
    <w:rsid w:val="007D0E69"/>
    <w:rsid w:val="00825FA8"/>
    <w:rsid w:val="00826338"/>
    <w:rsid w:val="0086395B"/>
    <w:rsid w:val="00880911"/>
    <w:rsid w:val="008A254C"/>
    <w:rsid w:val="008A51AA"/>
    <w:rsid w:val="008A612C"/>
    <w:rsid w:val="008C3668"/>
    <w:rsid w:val="008E3BAE"/>
    <w:rsid w:val="008F1CA0"/>
    <w:rsid w:val="0090565F"/>
    <w:rsid w:val="009101F6"/>
    <w:rsid w:val="00922F6D"/>
    <w:rsid w:val="00931681"/>
    <w:rsid w:val="0096152E"/>
    <w:rsid w:val="00993955"/>
    <w:rsid w:val="00A166A6"/>
    <w:rsid w:val="00A85B04"/>
    <w:rsid w:val="00A93F34"/>
    <w:rsid w:val="00AC5E4C"/>
    <w:rsid w:val="00AE3BE2"/>
    <w:rsid w:val="00AE7A6A"/>
    <w:rsid w:val="00BA4FFC"/>
    <w:rsid w:val="00BF2466"/>
    <w:rsid w:val="00C12B59"/>
    <w:rsid w:val="00C47637"/>
    <w:rsid w:val="00D25924"/>
    <w:rsid w:val="00D324E1"/>
    <w:rsid w:val="00D65E7E"/>
    <w:rsid w:val="00D81402"/>
    <w:rsid w:val="00DA1764"/>
    <w:rsid w:val="00DB4F43"/>
    <w:rsid w:val="00DC11AB"/>
    <w:rsid w:val="00DE072C"/>
    <w:rsid w:val="00E735A7"/>
    <w:rsid w:val="00F6642A"/>
    <w:rsid w:val="00F81D8D"/>
    <w:rsid w:val="00FB31B3"/>
    <w:rsid w:val="00FB3DD7"/>
    <w:rsid w:val="00FC70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035F1E"/>
  <w15:chartTrackingRefBased/>
  <w15:docId w15:val="{4B8E9663-98EB-488A-9166-E76C30D3B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254C"/>
    <w:pPr>
      <w:spacing w:after="0" w:line="240" w:lineRule="auto"/>
    </w:pPr>
    <w:rPr>
      <w:rFonts w:eastAsiaTheme="minorEastAsia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254C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254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254C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254C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A254C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8A254C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unhideWhenUsed/>
    <w:rsid w:val="008A254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8A254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A254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54C"/>
    <w:rPr>
      <w:rFonts w:eastAsiaTheme="minorEastAsia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35A7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35A7"/>
    <w:rPr>
      <w:rFonts w:ascii="Times New Roman" w:eastAsiaTheme="minorEastAsia" w:hAnsi="Times New Roman" w:cs="Times New Roman"/>
      <w:sz w:val="18"/>
      <w:szCs w:val="18"/>
      <w:lang w:val="en-US"/>
    </w:rPr>
  </w:style>
  <w:style w:type="table" w:styleId="TableGrid">
    <w:name w:val="Table Grid"/>
    <w:basedOn w:val="TableNormal"/>
    <w:uiPriority w:val="39"/>
    <w:rsid w:val="008A51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565343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65343"/>
    <w:rPr>
      <w:rFonts w:eastAsiaTheme="minorEastAsia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rank@mrtighe.co.uk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gif"/><Relationship Id="rId2" Type="http://schemas.openxmlformats.org/officeDocument/2006/relationships/image" Target="media/image2.png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6</Pages>
  <Words>1442</Words>
  <Characters>822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ya Shepherd</dc:creator>
  <cp:keywords/>
  <dc:description/>
  <cp:lastModifiedBy>Frank</cp:lastModifiedBy>
  <cp:revision>4</cp:revision>
  <dcterms:created xsi:type="dcterms:W3CDTF">2019-07-09T15:41:00Z</dcterms:created>
  <dcterms:modified xsi:type="dcterms:W3CDTF">2019-07-17T20:03:00Z</dcterms:modified>
</cp:coreProperties>
</file>